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1204" w14:textId="77777777" w:rsidR="006F1AB3" w:rsidRDefault="009F20C6">
      <w:pPr>
        <w:pStyle w:val="Heading1"/>
        <w:jc w:val="center"/>
      </w:pPr>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SemEval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document, the format should not be changed. </w:t>
      </w:r>
    </w:p>
    <w:p w14:paraId="2FC4E9A2" w14:textId="77777777" w:rsidR="006F1AB3" w:rsidRDefault="009F20C6">
      <w:r>
        <w:t xml:space="preserve">All floating point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 xml:space="preserve">You are allowed to use Python packages (e.g. pandas, sklearn).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Pr="00D27FD1" w:rsidRDefault="009F20C6">
      <w:pPr>
        <w:rPr>
          <w:b/>
          <w:lang w:val="nl-NL"/>
        </w:rPr>
      </w:pPr>
      <w:r w:rsidRPr="00D27FD1">
        <w:rPr>
          <w:b/>
          <w:lang w:val="nl-NL"/>
        </w:rPr>
        <w:t>Group number:</w:t>
      </w:r>
    </w:p>
    <w:p w14:paraId="3736ED14" w14:textId="77777777" w:rsidR="006F1AB3" w:rsidRPr="00D27FD1" w:rsidRDefault="006F1AB3">
      <w:pPr>
        <w:rPr>
          <w:b/>
          <w:lang w:val="nl-NL"/>
        </w:rPr>
      </w:pPr>
    </w:p>
    <w:p w14:paraId="5131F10F" w14:textId="77777777" w:rsidR="006F1AB3" w:rsidRPr="00D27FD1" w:rsidRDefault="009F20C6">
      <w:pPr>
        <w:rPr>
          <w:b/>
          <w:lang w:val="nl-NL"/>
        </w:rPr>
      </w:pPr>
      <w:r w:rsidRPr="00D27FD1">
        <w:rPr>
          <w:b/>
          <w:lang w:val="nl-NL"/>
        </w:rPr>
        <w:t>Student 1</w:t>
      </w:r>
    </w:p>
    <w:p w14:paraId="03F9A04C" w14:textId="0B9E3164" w:rsidR="006F1AB3" w:rsidRPr="00D27FD1" w:rsidRDefault="009F20C6">
      <w:pPr>
        <w:rPr>
          <w:b/>
          <w:lang w:val="nl-NL"/>
        </w:rPr>
      </w:pPr>
      <w:r w:rsidRPr="00D27FD1">
        <w:rPr>
          <w:b/>
          <w:lang w:val="nl-NL"/>
        </w:rPr>
        <w:t xml:space="preserve">Name: </w:t>
      </w:r>
      <w:r w:rsidR="001A0724" w:rsidRPr="00D27FD1">
        <w:rPr>
          <w:b/>
          <w:lang w:val="nl-NL"/>
        </w:rPr>
        <w:t>Nils Breeman</w:t>
      </w:r>
      <w:r w:rsidR="001A0724" w:rsidRPr="00D27FD1">
        <w:rPr>
          <w:b/>
          <w:lang w:val="nl-NL"/>
        </w:rPr>
        <w:tab/>
      </w:r>
    </w:p>
    <w:p w14:paraId="1A8740E7" w14:textId="77777777" w:rsidR="006F1AB3" w:rsidRPr="00D27FD1" w:rsidRDefault="009F20C6">
      <w:pPr>
        <w:rPr>
          <w:b/>
          <w:lang w:val="nl-NL"/>
        </w:rPr>
      </w:pPr>
      <w:r w:rsidRPr="00D27FD1">
        <w:rPr>
          <w:b/>
          <w:lang w:val="nl-NL"/>
        </w:rPr>
        <w:t xml:space="preserve">Student id: </w:t>
      </w:r>
    </w:p>
    <w:p w14:paraId="51D1A7B9" w14:textId="77777777" w:rsidR="006F1AB3" w:rsidRPr="00D27FD1" w:rsidRDefault="006F1AB3">
      <w:pPr>
        <w:rPr>
          <w:b/>
          <w:lang w:val="nl-NL"/>
        </w:rPr>
      </w:pPr>
    </w:p>
    <w:p w14:paraId="731C3AD2" w14:textId="77777777" w:rsidR="006F1AB3" w:rsidRPr="00D27FD1" w:rsidRDefault="009F20C6">
      <w:pPr>
        <w:rPr>
          <w:b/>
          <w:lang w:val="nl-NL"/>
        </w:rPr>
      </w:pPr>
      <w:r w:rsidRPr="00D27FD1">
        <w:rPr>
          <w:b/>
          <w:lang w:val="nl-NL"/>
        </w:rPr>
        <w:t>Student 2</w:t>
      </w:r>
    </w:p>
    <w:p w14:paraId="1D098998" w14:textId="37C8D231" w:rsidR="006F1AB3" w:rsidRPr="001A0724" w:rsidRDefault="009F20C6">
      <w:pPr>
        <w:rPr>
          <w:b/>
          <w:lang w:val="nl-NL"/>
        </w:rPr>
      </w:pPr>
      <w:r w:rsidRPr="001A0724">
        <w:rPr>
          <w:b/>
          <w:lang w:val="nl-NL"/>
        </w:rPr>
        <w:t xml:space="preserve">Name: </w:t>
      </w:r>
      <w:r w:rsidR="001A0724" w:rsidRPr="001A0724">
        <w:rPr>
          <w:b/>
          <w:lang w:val="nl-NL"/>
        </w:rPr>
        <w:t>Julius Wante</w:t>
      </w:r>
      <w:r w:rsidR="001A0724">
        <w:rPr>
          <w:b/>
          <w:lang w:val="nl-NL"/>
        </w:rPr>
        <w:t>naar</w:t>
      </w:r>
    </w:p>
    <w:p w14:paraId="11F05713" w14:textId="77777777" w:rsidR="006F1AB3" w:rsidRPr="001A0724" w:rsidRDefault="009F20C6">
      <w:pPr>
        <w:rPr>
          <w:b/>
          <w:lang w:val="nl-NL"/>
        </w:rPr>
      </w:pPr>
      <w:r w:rsidRPr="001A0724">
        <w:rPr>
          <w:b/>
          <w:lang w:val="nl-NL"/>
        </w:rPr>
        <w:t xml:space="preserve">Student id: </w:t>
      </w:r>
    </w:p>
    <w:p w14:paraId="4C4938FC" w14:textId="77777777" w:rsidR="006F1AB3" w:rsidRPr="001A0724" w:rsidRDefault="006F1AB3">
      <w:pPr>
        <w:rPr>
          <w:b/>
          <w:lang w:val="nl-NL"/>
        </w:rPr>
      </w:pPr>
    </w:p>
    <w:p w14:paraId="301C0785" w14:textId="77777777" w:rsidR="006F1AB3" w:rsidRPr="00D27FD1" w:rsidRDefault="009F20C6">
      <w:pPr>
        <w:rPr>
          <w:b/>
          <w:lang w:val="nl-NL"/>
        </w:rPr>
      </w:pPr>
      <w:r w:rsidRPr="00D27FD1">
        <w:rPr>
          <w:b/>
          <w:lang w:val="nl-NL"/>
        </w:rPr>
        <w:t>Student 3</w:t>
      </w:r>
    </w:p>
    <w:p w14:paraId="3E594957" w14:textId="3BC09A87" w:rsidR="006F1AB3" w:rsidRPr="00D27FD1" w:rsidRDefault="009F20C6">
      <w:pPr>
        <w:rPr>
          <w:b/>
          <w:lang w:val="nl-NL"/>
        </w:rPr>
      </w:pPr>
      <w:r w:rsidRPr="00D27FD1">
        <w:rPr>
          <w:b/>
          <w:lang w:val="nl-NL"/>
        </w:rPr>
        <w:t xml:space="preserve">Name: </w:t>
      </w:r>
      <w:r w:rsidR="001A0724" w:rsidRPr="00D27FD1">
        <w:rPr>
          <w:b/>
          <w:lang w:val="nl-NL"/>
        </w:rPr>
        <w:t>Sebastiaan Bye</w:t>
      </w:r>
    </w:p>
    <w:p w14:paraId="025F6826" w14:textId="77777777" w:rsidR="006F1AB3" w:rsidRPr="00D27FD1" w:rsidRDefault="009F20C6">
      <w:pPr>
        <w:rPr>
          <w:b/>
          <w:lang w:val="nl-NL"/>
        </w:rPr>
      </w:pPr>
      <w:r w:rsidRPr="00D27FD1">
        <w:rPr>
          <w:b/>
          <w:lang w:val="nl-NL"/>
        </w:rPr>
        <w:t xml:space="preserve">Student id: </w:t>
      </w:r>
    </w:p>
    <w:p w14:paraId="212B2F9B" w14:textId="77777777" w:rsidR="006F1AB3" w:rsidRPr="00D27FD1" w:rsidRDefault="006F1AB3">
      <w:pPr>
        <w:rPr>
          <w:lang w:val="nl-NL"/>
        </w:rPr>
      </w:pPr>
    </w:p>
    <w:p w14:paraId="10CE10D3" w14:textId="77777777" w:rsidR="006F1AB3" w:rsidRPr="00D27FD1" w:rsidRDefault="006F1AB3">
      <w:pPr>
        <w:rPr>
          <w:lang w:val="nl-NL"/>
        </w:rPr>
      </w:pPr>
    </w:p>
    <w:p w14:paraId="2CB74F5A" w14:textId="77777777" w:rsidR="006F1AB3" w:rsidRDefault="009F20C6">
      <w:pPr>
        <w:pStyle w:val="Heading2"/>
      </w:pPr>
      <w:bookmarkStart w:id="0" w:name="_7gwo6yz225wt" w:colFirst="0" w:colLast="0"/>
      <w:bookmarkEnd w:id="0"/>
      <w:r>
        <w:lastRenderedPageBreak/>
        <w:t xml:space="preserve">PART A:  Linguistic analysis using spaCy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spaCy version (3.2) and the model </w:t>
      </w:r>
      <w:r>
        <w:rPr>
          <w:i/>
        </w:rPr>
        <w:t>en_core_web_sm</w:t>
      </w:r>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Process the dataset using the spaCy package and extract the following information:</w:t>
      </w:r>
    </w:p>
    <w:p w14:paraId="201CD263" w14:textId="77777777" w:rsidR="006F1AB3" w:rsidRDefault="009F20C6">
      <w:pPr>
        <w:ind w:left="720"/>
      </w:pPr>
      <w:r>
        <w:t>Number of tokens:</w:t>
      </w:r>
    </w:p>
    <w:p w14:paraId="0CBFEA5F" w14:textId="77777777" w:rsidR="006F1AB3" w:rsidRDefault="009F20C6">
      <w:pPr>
        <w:ind w:left="720"/>
      </w:pPr>
      <w:r>
        <w:t xml:space="preserve">Number of types:  </w:t>
      </w:r>
    </w:p>
    <w:p w14:paraId="398F0026" w14:textId="77777777" w:rsidR="006F1AB3" w:rsidRDefault="009F20C6">
      <w:pPr>
        <w:ind w:left="720"/>
      </w:pPr>
      <w:r>
        <w:t>Number of words:</w:t>
      </w:r>
    </w:p>
    <w:p w14:paraId="3E059024" w14:textId="77777777" w:rsidR="006F1AB3" w:rsidRDefault="009F20C6">
      <w:pPr>
        <w:ind w:left="720"/>
      </w:pPr>
      <w:r>
        <w:t>Average number of words per sentence:</w:t>
      </w:r>
    </w:p>
    <w:p w14:paraId="767782DA" w14:textId="77777777" w:rsidR="006F1AB3" w:rsidRDefault="009F20C6">
      <w:pPr>
        <w:ind w:left="720"/>
      </w:pPr>
      <w:r>
        <w:t xml:space="preserve">Average word length: </w:t>
      </w:r>
    </w:p>
    <w:p w14:paraId="61E3D3DD" w14:textId="77777777" w:rsidR="006F1AB3" w:rsidRDefault="006F1AB3">
      <w:pPr>
        <w:ind w:left="720"/>
      </w:pPr>
    </w:p>
    <w:p w14:paraId="7C43AA0F" w14:textId="77777777" w:rsidR="006F1AB3" w:rsidRDefault="009F20C6">
      <w:pPr>
        <w:ind w:left="720"/>
      </w:pPr>
      <w:r>
        <w:t xml:space="preserve">Provide the definition that you used to determine words: </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r>
        <w:rPr>
          <w:i/>
        </w:rPr>
        <w:t>en_core_web_sm</w:t>
      </w:r>
      <w:r>
        <w:t xml:space="preserve"> is trained on the PENN Treebank tagset).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r>
              <w:rPr>
                <w:sz w:val="16"/>
                <w:szCs w:val="16"/>
              </w:rPr>
              <w:t>Finegrained</w:t>
            </w:r>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6F1AB3" w14:paraId="09E9872C" w14:textId="77777777">
        <w:trPr>
          <w:jc w:val="center"/>
        </w:trPr>
        <w:tc>
          <w:tcPr>
            <w:tcW w:w="1065" w:type="dxa"/>
            <w:shd w:val="clear" w:color="auto" w:fill="auto"/>
            <w:tcMar>
              <w:top w:w="100" w:type="dxa"/>
              <w:left w:w="100" w:type="dxa"/>
              <w:bottom w:w="100" w:type="dxa"/>
              <w:right w:w="100" w:type="dxa"/>
            </w:tcMar>
          </w:tcPr>
          <w:p w14:paraId="15E0244D"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N</w:t>
            </w:r>
          </w:p>
        </w:tc>
        <w:tc>
          <w:tcPr>
            <w:tcW w:w="915" w:type="dxa"/>
            <w:shd w:val="clear" w:color="auto" w:fill="auto"/>
            <w:tcMar>
              <w:top w:w="100" w:type="dxa"/>
              <w:left w:w="100" w:type="dxa"/>
              <w:bottom w:w="100" w:type="dxa"/>
              <w:right w:w="100" w:type="dxa"/>
            </w:tcMar>
          </w:tcPr>
          <w:p w14:paraId="52DD61B5"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oun</w:t>
            </w:r>
          </w:p>
        </w:tc>
        <w:tc>
          <w:tcPr>
            <w:tcW w:w="1170" w:type="dxa"/>
            <w:shd w:val="clear" w:color="auto" w:fill="auto"/>
            <w:tcMar>
              <w:top w:w="100" w:type="dxa"/>
              <w:left w:w="100" w:type="dxa"/>
              <w:bottom w:w="100" w:type="dxa"/>
              <w:right w:w="100" w:type="dxa"/>
            </w:tcMar>
          </w:tcPr>
          <w:p w14:paraId="11FA3E63" w14:textId="5B7F97CC"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2099</w:t>
            </w:r>
          </w:p>
        </w:tc>
        <w:tc>
          <w:tcPr>
            <w:tcW w:w="1275" w:type="dxa"/>
            <w:shd w:val="clear" w:color="auto" w:fill="auto"/>
            <w:tcMar>
              <w:top w:w="100" w:type="dxa"/>
              <w:left w:w="100" w:type="dxa"/>
              <w:bottom w:w="100" w:type="dxa"/>
              <w:right w:w="100" w:type="dxa"/>
            </w:tcMar>
          </w:tcPr>
          <w:p w14:paraId="48382971" w14:textId="3E927720"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0.14</w:t>
            </w:r>
          </w:p>
        </w:tc>
        <w:tc>
          <w:tcPr>
            <w:tcW w:w="1995" w:type="dxa"/>
            <w:shd w:val="clear" w:color="auto" w:fill="auto"/>
            <w:tcMar>
              <w:top w:w="100" w:type="dxa"/>
              <w:left w:w="100" w:type="dxa"/>
              <w:bottom w:w="100" w:type="dxa"/>
              <w:right w:w="100" w:type="dxa"/>
            </w:tcMar>
          </w:tcPr>
          <w:p w14:paraId="2D9AA6D9" w14:textId="24BF2070" w:rsidR="006F1AB3" w:rsidRPr="00823341" w:rsidRDefault="00F23E54">
            <w:pPr>
              <w:rPr>
                <w:sz w:val="16"/>
                <w:szCs w:val="16"/>
                <w:highlight w:val="yellow"/>
              </w:rPr>
            </w:pPr>
            <w:r w:rsidRPr="00823341">
              <w:rPr>
                <w:sz w:val="17"/>
                <w:szCs w:val="17"/>
                <w:highlight w:val="yellow"/>
              </w:rPr>
              <w:t>\\, year, report</w:t>
            </w:r>
          </w:p>
        </w:tc>
        <w:tc>
          <w:tcPr>
            <w:tcW w:w="2175" w:type="dxa"/>
            <w:shd w:val="clear" w:color="auto" w:fill="auto"/>
            <w:tcMar>
              <w:top w:w="100" w:type="dxa"/>
              <w:left w:w="100" w:type="dxa"/>
              <w:bottom w:w="100" w:type="dxa"/>
              <w:right w:w="100" w:type="dxa"/>
            </w:tcMar>
          </w:tcPr>
          <w:p w14:paraId="20FFA1A9" w14:textId="7FD31DCD" w:rsidR="006F1AB3" w:rsidRPr="00823341" w:rsidRDefault="00577989">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deterioration</w:t>
            </w:r>
          </w:p>
        </w:tc>
      </w:tr>
      <w:tr w:rsidR="00823341" w14:paraId="46FB8851" w14:textId="77777777">
        <w:trPr>
          <w:jc w:val="center"/>
        </w:trPr>
        <w:tc>
          <w:tcPr>
            <w:tcW w:w="1065" w:type="dxa"/>
            <w:shd w:val="clear" w:color="auto" w:fill="auto"/>
            <w:tcMar>
              <w:top w:w="100" w:type="dxa"/>
              <w:left w:w="100" w:type="dxa"/>
              <w:bottom w:w="100" w:type="dxa"/>
              <w:right w:w="100" w:type="dxa"/>
            </w:tcMar>
          </w:tcPr>
          <w:p w14:paraId="5EF34DFE" w14:textId="08E754F1" w:rsidR="00823341" w:rsidRDefault="00823341" w:rsidP="00823341">
            <w:pPr>
              <w:widowControl w:val="0"/>
              <w:pBdr>
                <w:top w:val="nil"/>
                <w:left w:val="nil"/>
                <w:bottom w:val="nil"/>
                <w:right w:val="nil"/>
                <w:between w:val="nil"/>
              </w:pBdr>
              <w:spacing w:line="240" w:lineRule="auto"/>
              <w:rPr>
                <w:sz w:val="16"/>
                <w:szCs w:val="16"/>
              </w:rPr>
            </w:pPr>
            <w:r>
              <w:rPr>
                <w:sz w:val="16"/>
                <w:szCs w:val="16"/>
              </w:rPr>
              <w:t>NN</w:t>
            </w:r>
          </w:p>
        </w:tc>
        <w:tc>
          <w:tcPr>
            <w:tcW w:w="915" w:type="dxa"/>
            <w:shd w:val="clear" w:color="auto" w:fill="auto"/>
            <w:tcMar>
              <w:top w:w="100" w:type="dxa"/>
              <w:left w:w="100" w:type="dxa"/>
              <w:bottom w:w="100" w:type="dxa"/>
              <w:right w:w="100" w:type="dxa"/>
            </w:tcMar>
          </w:tcPr>
          <w:p w14:paraId="3703ED27" w14:textId="08D77E55"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NOUN</w:t>
            </w:r>
          </w:p>
        </w:tc>
        <w:tc>
          <w:tcPr>
            <w:tcW w:w="1170" w:type="dxa"/>
            <w:shd w:val="clear" w:color="auto" w:fill="auto"/>
            <w:tcMar>
              <w:top w:w="100" w:type="dxa"/>
              <w:left w:w="100" w:type="dxa"/>
              <w:bottom w:w="100" w:type="dxa"/>
              <w:right w:w="100" w:type="dxa"/>
            </w:tcMar>
          </w:tcPr>
          <w:p w14:paraId="2CADCFE1" w14:textId="512DE36A" w:rsidR="00823341" w:rsidRDefault="00823341" w:rsidP="00823341">
            <w:pPr>
              <w:widowControl w:val="0"/>
              <w:pBdr>
                <w:top w:val="nil"/>
                <w:left w:val="nil"/>
                <w:bottom w:val="nil"/>
                <w:right w:val="nil"/>
                <w:between w:val="nil"/>
              </w:pBdr>
              <w:spacing w:line="240" w:lineRule="auto"/>
              <w:rPr>
                <w:sz w:val="16"/>
                <w:szCs w:val="16"/>
              </w:rPr>
            </w:pPr>
            <w:r>
              <w:rPr>
                <w:sz w:val="16"/>
                <w:szCs w:val="16"/>
              </w:rPr>
              <w:t>2055</w:t>
            </w:r>
          </w:p>
        </w:tc>
        <w:tc>
          <w:tcPr>
            <w:tcW w:w="1275" w:type="dxa"/>
            <w:shd w:val="clear" w:color="auto" w:fill="auto"/>
            <w:tcMar>
              <w:top w:w="100" w:type="dxa"/>
              <w:left w:w="100" w:type="dxa"/>
              <w:bottom w:w="100" w:type="dxa"/>
              <w:right w:w="100" w:type="dxa"/>
            </w:tcMar>
          </w:tcPr>
          <w:p w14:paraId="230CB4FF" w14:textId="4190186B" w:rsidR="00823341" w:rsidRDefault="00823341" w:rsidP="00823341">
            <w:pPr>
              <w:widowControl w:val="0"/>
              <w:pBdr>
                <w:top w:val="nil"/>
                <w:left w:val="nil"/>
                <w:bottom w:val="nil"/>
                <w:right w:val="nil"/>
                <w:between w:val="nil"/>
              </w:pBdr>
              <w:spacing w:line="240" w:lineRule="auto"/>
              <w:rPr>
                <w:sz w:val="16"/>
                <w:szCs w:val="16"/>
              </w:rPr>
            </w:pPr>
            <w:r>
              <w:rPr>
                <w:sz w:val="16"/>
                <w:szCs w:val="16"/>
              </w:rPr>
              <w:t>0.18</w:t>
            </w:r>
          </w:p>
        </w:tc>
        <w:tc>
          <w:tcPr>
            <w:tcW w:w="1995" w:type="dxa"/>
            <w:shd w:val="clear" w:color="auto" w:fill="auto"/>
            <w:tcMar>
              <w:top w:w="100" w:type="dxa"/>
              <w:left w:w="100" w:type="dxa"/>
              <w:bottom w:w="100" w:type="dxa"/>
              <w:right w:w="100" w:type="dxa"/>
            </w:tcMar>
          </w:tcPr>
          <w:p w14:paraId="39884E57" w14:textId="35F1FC6D" w:rsidR="00823341" w:rsidRDefault="00823341" w:rsidP="00823341">
            <w:pPr>
              <w:widowControl w:val="0"/>
              <w:pBdr>
                <w:top w:val="nil"/>
                <w:left w:val="nil"/>
                <w:bottom w:val="nil"/>
                <w:right w:val="nil"/>
                <w:between w:val="nil"/>
              </w:pBdr>
              <w:spacing w:line="240" w:lineRule="auto"/>
              <w:rPr>
                <w:sz w:val="16"/>
                <w:szCs w:val="16"/>
              </w:rPr>
            </w:pPr>
            <w:r>
              <w:rPr>
                <w:sz w:val="16"/>
                <w:szCs w:val="16"/>
              </w:rPr>
              <w:t>year, report, time</w:t>
            </w:r>
          </w:p>
        </w:tc>
        <w:tc>
          <w:tcPr>
            <w:tcW w:w="2175" w:type="dxa"/>
            <w:shd w:val="clear" w:color="auto" w:fill="auto"/>
            <w:tcMar>
              <w:top w:w="100" w:type="dxa"/>
              <w:left w:w="100" w:type="dxa"/>
              <w:bottom w:w="100" w:type="dxa"/>
              <w:right w:w="100" w:type="dxa"/>
            </w:tcMar>
          </w:tcPr>
          <w:p w14:paraId="3D321FD2" w14:textId="44A61A5D" w:rsidR="00823341" w:rsidRDefault="00823341" w:rsidP="00823341">
            <w:pPr>
              <w:widowControl w:val="0"/>
              <w:pBdr>
                <w:top w:val="nil"/>
                <w:left w:val="nil"/>
                <w:bottom w:val="nil"/>
                <w:right w:val="nil"/>
                <w:between w:val="nil"/>
              </w:pBdr>
              <w:spacing w:line="240" w:lineRule="auto"/>
              <w:rPr>
                <w:sz w:val="16"/>
                <w:szCs w:val="16"/>
              </w:rPr>
            </w:pPr>
            <w:r>
              <w:rPr>
                <w:sz w:val="16"/>
                <w:szCs w:val="16"/>
              </w:rPr>
              <w:t>A.</w:t>
            </w:r>
          </w:p>
        </w:tc>
      </w:tr>
      <w:tr w:rsidR="00823341" w14:paraId="05A01644" w14:textId="77777777">
        <w:trPr>
          <w:jc w:val="center"/>
        </w:trPr>
        <w:tc>
          <w:tcPr>
            <w:tcW w:w="1065" w:type="dxa"/>
            <w:shd w:val="clear" w:color="auto" w:fill="auto"/>
            <w:tcMar>
              <w:top w:w="100" w:type="dxa"/>
              <w:left w:w="100" w:type="dxa"/>
              <w:bottom w:w="100" w:type="dxa"/>
              <w:right w:w="100" w:type="dxa"/>
            </w:tcMar>
          </w:tcPr>
          <w:p w14:paraId="3AA95AC7" w14:textId="52818550" w:rsidR="00823341" w:rsidRDefault="00823341"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0E0C457C" w14:textId="7011BB36" w:rsidR="00823341" w:rsidRDefault="00823341"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07D25A93" w14:textId="1236C0DC" w:rsidR="00823341" w:rsidRDefault="00823341"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BE9798B" w14:textId="6B342360"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5E227336" w:rsidR="00823341" w:rsidRDefault="00823341"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12D80E0F" w14:textId="6AAAB8C1"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4F384829" w14:textId="77777777">
        <w:trPr>
          <w:jc w:val="center"/>
        </w:trPr>
        <w:tc>
          <w:tcPr>
            <w:tcW w:w="1065" w:type="dxa"/>
            <w:shd w:val="clear" w:color="auto" w:fill="auto"/>
            <w:tcMar>
              <w:top w:w="100" w:type="dxa"/>
              <w:left w:w="100" w:type="dxa"/>
              <w:bottom w:w="100" w:type="dxa"/>
              <w:right w:w="100" w:type="dxa"/>
            </w:tcMar>
          </w:tcPr>
          <w:p w14:paraId="6982E6BF" w14:textId="4172694D" w:rsidR="00823341" w:rsidRDefault="00823341"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5DDB287E" w14:textId="3E363544" w:rsidR="00823341" w:rsidRDefault="00823341"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3BAD5452" w14:textId="6B07C79A" w:rsidR="00823341" w:rsidRDefault="00823341"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0388B2DF" w14:textId="43D88C23"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2E42C9C3" w14:textId="146F5BB6" w:rsidR="00823341" w:rsidRDefault="00823341"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534312E2" w14:textId="42066FC1" w:rsidR="00823341" w:rsidRDefault="00823341" w:rsidP="00823341">
            <w:pPr>
              <w:widowControl w:val="0"/>
              <w:pBdr>
                <w:top w:val="nil"/>
                <w:left w:val="nil"/>
                <w:bottom w:val="nil"/>
                <w:right w:val="nil"/>
                <w:between w:val="nil"/>
              </w:pBdr>
              <w:spacing w:line="240" w:lineRule="auto"/>
              <w:rPr>
                <w:sz w:val="16"/>
                <w:szCs w:val="16"/>
              </w:rPr>
            </w:pPr>
            <w:r>
              <w:rPr>
                <w:sz w:val="16"/>
                <w:szCs w:val="16"/>
              </w:rPr>
              <w:t>About</w:t>
            </w:r>
          </w:p>
        </w:tc>
      </w:tr>
      <w:tr w:rsidR="00823341" w14:paraId="1D7C05CC" w14:textId="77777777">
        <w:trPr>
          <w:jc w:val="center"/>
        </w:trPr>
        <w:tc>
          <w:tcPr>
            <w:tcW w:w="1065" w:type="dxa"/>
            <w:shd w:val="clear" w:color="auto" w:fill="auto"/>
            <w:tcMar>
              <w:top w:w="100" w:type="dxa"/>
              <w:left w:w="100" w:type="dxa"/>
              <w:bottom w:w="100" w:type="dxa"/>
              <w:right w:w="100" w:type="dxa"/>
            </w:tcMar>
          </w:tcPr>
          <w:p w14:paraId="3D35217D" w14:textId="1B49A804" w:rsidR="00823341" w:rsidRDefault="00823341"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3A529506" w14:textId="105DB4AD"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0D2BCE24" w14:textId="7D80A592" w:rsidR="00823341" w:rsidRDefault="00823341"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648FEF14" w14:textId="1E736626" w:rsidR="00823341" w:rsidRDefault="00823341"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00D3AE5B" w14:textId="3E5008E6" w:rsidR="00823341" w:rsidRDefault="00823341" w:rsidP="00823341">
            <w:pPr>
              <w:widowControl w:val="0"/>
              <w:pBdr>
                <w:top w:val="nil"/>
                <w:left w:val="nil"/>
                <w:bottom w:val="nil"/>
                <w:right w:val="nil"/>
                <w:between w:val="nil"/>
              </w:pBdr>
              <w:spacing w:line="240" w:lineRule="auto"/>
              <w:rPr>
                <w:sz w:val="16"/>
                <w:szCs w:val="16"/>
              </w:rPr>
            </w:pPr>
            <w:r>
              <w:rPr>
                <w:sz w:val="16"/>
                <w:szCs w:val="16"/>
              </w:rPr>
              <w:t>the, a, The</w:t>
            </w:r>
          </w:p>
        </w:tc>
        <w:tc>
          <w:tcPr>
            <w:tcW w:w="2175" w:type="dxa"/>
            <w:shd w:val="clear" w:color="auto" w:fill="auto"/>
            <w:tcMar>
              <w:top w:w="100" w:type="dxa"/>
              <w:left w:w="100" w:type="dxa"/>
              <w:bottom w:w="100" w:type="dxa"/>
              <w:right w:w="100" w:type="dxa"/>
            </w:tcMar>
          </w:tcPr>
          <w:p w14:paraId="53D4959A" w14:textId="12BCD11D" w:rsidR="00823341" w:rsidRDefault="00823341" w:rsidP="00823341">
            <w:pPr>
              <w:widowControl w:val="0"/>
              <w:pBdr>
                <w:top w:val="nil"/>
                <w:left w:val="nil"/>
                <w:bottom w:val="nil"/>
                <w:right w:val="nil"/>
                <w:between w:val="nil"/>
              </w:pBdr>
              <w:spacing w:line="240" w:lineRule="auto"/>
              <w:rPr>
                <w:sz w:val="16"/>
                <w:szCs w:val="16"/>
              </w:rPr>
            </w:pPr>
            <w:r>
              <w:rPr>
                <w:sz w:val="16"/>
                <w:szCs w:val="16"/>
              </w:rPr>
              <w:t>An</w:t>
            </w:r>
          </w:p>
        </w:tc>
      </w:tr>
      <w:tr w:rsidR="00823341" w14:paraId="033B33C2" w14:textId="77777777">
        <w:trPr>
          <w:jc w:val="center"/>
        </w:trPr>
        <w:tc>
          <w:tcPr>
            <w:tcW w:w="1065" w:type="dxa"/>
            <w:shd w:val="clear" w:color="auto" w:fill="auto"/>
            <w:tcMar>
              <w:top w:w="100" w:type="dxa"/>
              <w:left w:w="100" w:type="dxa"/>
              <w:bottom w:w="100" w:type="dxa"/>
              <w:right w:w="100" w:type="dxa"/>
            </w:tcMar>
          </w:tcPr>
          <w:p w14:paraId="39F721AD" w14:textId="1110E04E" w:rsidR="00823341" w:rsidRDefault="00823341"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58D3B706" w14:textId="2778A113" w:rsidR="00823341" w:rsidRDefault="00823341"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4D213E77" w14:textId="7CB6E545" w:rsidR="00823341" w:rsidRDefault="00823341"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0F663A8B" w14:textId="34677794" w:rsidR="00823341" w:rsidRDefault="00823341"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5FE09BC5" w14:textId="2AFC53FD" w:rsidR="00823341" w:rsidRDefault="00823341"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46C4B406" w14:textId="527909F5" w:rsidR="00823341" w:rsidRDefault="00823341"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823341" w14:paraId="36721D27" w14:textId="77777777">
        <w:trPr>
          <w:jc w:val="center"/>
        </w:trPr>
        <w:tc>
          <w:tcPr>
            <w:tcW w:w="1065" w:type="dxa"/>
            <w:shd w:val="clear" w:color="auto" w:fill="auto"/>
            <w:tcMar>
              <w:top w:w="100" w:type="dxa"/>
              <w:left w:w="100" w:type="dxa"/>
              <w:bottom w:w="100" w:type="dxa"/>
              <w:right w:w="100" w:type="dxa"/>
            </w:tcMar>
          </w:tcPr>
          <w:p w14:paraId="113D4A55" w14:textId="54E949EC" w:rsidR="00823341" w:rsidRDefault="00823341"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775962D7" w14:textId="442F8767" w:rsidR="00823341" w:rsidRDefault="00823341"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3B31B948" w14:textId="26CA8732" w:rsidR="00823341" w:rsidRDefault="00823341"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7D9DDDA3" w14:textId="256FDAA6" w:rsidR="00823341" w:rsidRDefault="00823341"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2C4CB84B" w14:textId="15CE4771" w:rsidR="00823341" w:rsidRDefault="00823341"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1646D550" w14:textId="47D5E703" w:rsidR="00823341" w:rsidRDefault="00823341" w:rsidP="00823341">
            <w:pPr>
              <w:widowControl w:val="0"/>
              <w:pBdr>
                <w:top w:val="nil"/>
                <w:left w:val="nil"/>
                <w:bottom w:val="nil"/>
                <w:right w:val="nil"/>
                <w:between w:val="nil"/>
              </w:pBdr>
              <w:spacing w:line="240" w:lineRule="auto"/>
              <w:rPr>
                <w:sz w:val="16"/>
                <w:szCs w:val="16"/>
              </w:rPr>
            </w:pPr>
            <w:r>
              <w:rPr>
                <w:sz w:val="16"/>
                <w:szCs w:val="16"/>
              </w:rPr>
              <w:t>1970s</w:t>
            </w:r>
          </w:p>
        </w:tc>
      </w:tr>
      <w:tr w:rsidR="00823341" w14:paraId="32BFBA97" w14:textId="77777777">
        <w:trPr>
          <w:jc w:val="center"/>
        </w:trPr>
        <w:tc>
          <w:tcPr>
            <w:tcW w:w="1065" w:type="dxa"/>
            <w:shd w:val="clear" w:color="auto" w:fill="auto"/>
            <w:tcMar>
              <w:top w:w="100" w:type="dxa"/>
              <w:left w:w="100" w:type="dxa"/>
              <w:bottom w:w="100" w:type="dxa"/>
              <w:right w:w="100" w:type="dxa"/>
            </w:tcMar>
          </w:tcPr>
          <w:p w14:paraId="52D538C2" w14:textId="740C2FFC"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58EF5147" w14:textId="3D2AD042" w:rsidR="00823341" w:rsidRDefault="00823341"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700DF2B9" w14:textId="66319A88" w:rsidR="00823341" w:rsidRDefault="00823341"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62258C8E" w14:textId="2A5C065E" w:rsidR="00823341" w:rsidRDefault="00823341"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244B060E" w14:textId="6E311EC3" w:rsidR="00823341" w:rsidRDefault="00823341"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558E0C69" w14:textId="77777777" w:rsidR="00823341" w:rsidRDefault="00823341"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457EF668" w14:textId="679025B9" w:rsidR="00823341" w:rsidRDefault="00823341" w:rsidP="00823341">
            <w:pPr>
              <w:widowControl w:val="0"/>
              <w:pBdr>
                <w:top w:val="nil"/>
                <w:left w:val="nil"/>
                <w:bottom w:val="nil"/>
                <w:right w:val="nil"/>
                <w:between w:val="nil"/>
              </w:pBdr>
              <w:spacing w:line="240" w:lineRule="auto"/>
              <w:rPr>
                <w:sz w:val="16"/>
                <w:szCs w:val="16"/>
              </w:rPr>
            </w:pPr>
            <w:r>
              <w:rPr>
                <w:sz w:val="16"/>
                <w:szCs w:val="16"/>
              </w:rPr>
              <w:lastRenderedPageBreak/>
              <w:t>;</w:t>
            </w:r>
          </w:p>
        </w:tc>
      </w:tr>
      <w:tr w:rsidR="00823341" w14:paraId="7A4EB0E9" w14:textId="77777777">
        <w:trPr>
          <w:jc w:val="center"/>
        </w:trPr>
        <w:tc>
          <w:tcPr>
            <w:tcW w:w="1065" w:type="dxa"/>
            <w:shd w:val="clear" w:color="auto" w:fill="auto"/>
            <w:tcMar>
              <w:top w:w="100" w:type="dxa"/>
              <w:left w:w="100" w:type="dxa"/>
              <w:bottom w:w="100" w:type="dxa"/>
              <w:right w:w="100" w:type="dxa"/>
            </w:tcMar>
          </w:tcPr>
          <w:p w14:paraId="0065FF49" w14:textId="18FA9214" w:rsidR="00823341" w:rsidRDefault="00E920A9"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63FF517C" w14:textId="0596DEB0" w:rsidR="00823341"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54E5E434" w14:textId="78134023" w:rsidR="00823341" w:rsidRDefault="00E920A9"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1270852C" w14:textId="77F0B7D0"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455E9DDC" w:rsidR="00823341" w:rsidRDefault="00E920A9"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1573108D" w14:textId="39532700" w:rsidR="00823341" w:rsidRDefault="00E920A9" w:rsidP="00823341">
            <w:pPr>
              <w:widowControl w:val="0"/>
              <w:pBdr>
                <w:top w:val="nil"/>
                <w:left w:val="nil"/>
                <w:bottom w:val="nil"/>
                <w:right w:val="nil"/>
                <w:between w:val="nil"/>
              </w:pBdr>
              <w:spacing w:line="240" w:lineRule="auto"/>
              <w:rPr>
                <w:sz w:val="16"/>
                <w:szCs w:val="16"/>
              </w:rPr>
            </w:pPr>
            <w:r>
              <w:rPr>
                <w:sz w:val="16"/>
                <w:szCs w:val="16"/>
              </w:rPr>
              <w:t>acknowledged</w:t>
            </w:r>
          </w:p>
        </w:tc>
      </w:tr>
      <w:tr w:rsidR="00823341" w14:paraId="109476FA" w14:textId="77777777">
        <w:trPr>
          <w:jc w:val="center"/>
        </w:trPr>
        <w:tc>
          <w:tcPr>
            <w:tcW w:w="1065" w:type="dxa"/>
            <w:shd w:val="clear" w:color="auto" w:fill="auto"/>
            <w:tcMar>
              <w:top w:w="100" w:type="dxa"/>
              <w:left w:w="100" w:type="dxa"/>
              <w:bottom w:w="100" w:type="dxa"/>
              <w:right w:w="100" w:type="dxa"/>
            </w:tcMar>
          </w:tcPr>
          <w:p w14:paraId="37E5DA9F" w14:textId="5EA1D5E3"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0800E8E5" w14:textId="6E8D6FC5" w:rsidR="00823341" w:rsidRDefault="00E920A9"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25F35895" w14:textId="67138BDF" w:rsidR="00823341" w:rsidRDefault="00E920A9"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039A193C" w14:textId="2D8C7348"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49C6C2C0" w14:textId="6407EC0F" w:rsidR="00823341" w:rsidRDefault="00E920A9"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692A232D" w14:textId="1EF7E94C"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r>
      <w:tr w:rsidR="00E920A9" w14:paraId="17C698E3" w14:textId="77777777">
        <w:trPr>
          <w:jc w:val="center"/>
        </w:trPr>
        <w:tc>
          <w:tcPr>
            <w:tcW w:w="1065" w:type="dxa"/>
            <w:shd w:val="clear" w:color="auto" w:fill="auto"/>
            <w:tcMar>
              <w:top w:w="100" w:type="dxa"/>
              <w:left w:w="100" w:type="dxa"/>
              <w:bottom w:w="100" w:type="dxa"/>
              <w:right w:w="100" w:type="dxa"/>
            </w:tcMar>
          </w:tcPr>
          <w:p w14:paraId="276FDCF2" w14:textId="6AB60A42" w:rsidR="00E920A9" w:rsidRDefault="00E920A9"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97C03FD" w14:textId="335C3D8C" w:rsidR="00E920A9"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5B1ACBE" w14:textId="7FD69B11" w:rsidR="00E920A9" w:rsidRDefault="00E920A9"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3C3CD8D4" w14:textId="51D50460" w:rsidR="00E920A9" w:rsidRDefault="00E920A9"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055714C3" w14:textId="26779311" w:rsidR="00E920A9" w:rsidRDefault="00E920A9"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78C424D9" w14:textId="5451C1C6" w:rsidR="00E920A9" w:rsidRDefault="00E920A9" w:rsidP="00823341">
            <w:pPr>
              <w:widowControl w:val="0"/>
              <w:pBdr>
                <w:top w:val="nil"/>
                <w:left w:val="nil"/>
                <w:bottom w:val="nil"/>
                <w:right w:val="nil"/>
                <w:between w:val="nil"/>
              </w:pBdr>
              <w:spacing w:line="240" w:lineRule="auto"/>
              <w:rPr>
                <w:sz w:val="16"/>
                <w:szCs w:val="16"/>
              </w:rPr>
            </w:pPr>
            <w:r>
              <w:rPr>
                <w:sz w:val="16"/>
                <w:szCs w:val="16"/>
              </w:rPr>
              <w:t>-</w:t>
            </w: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2B16FD56" w:rsidR="006F1AB3" w:rsidRDefault="009F20C6">
      <w:pPr>
        <w:ind w:left="720"/>
      </w:pPr>
      <w:r>
        <w:t>Token trigrams:</w:t>
      </w:r>
      <w:r w:rsidR="00CB79D5">
        <w:t xml:space="preserve"> in response to, Republican </w:t>
      </w:r>
      <w:r w:rsidR="00220DA6">
        <w:t xml:space="preserve">Party </w:t>
      </w:r>
      <w:r w:rsidR="00CB79D5">
        <w:t>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NNP NNP</w:t>
      </w:r>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IN DT NN, NNP NNP NNP,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stParagraph"/>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Court .</w:t>
      </w:r>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stParagraph"/>
        <w:numPr>
          <w:ilvl w:val="0"/>
          <w:numId w:val="5"/>
        </w:numPr>
        <w:rPr>
          <w:lang w:val="en-GB"/>
        </w:rPr>
      </w:pPr>
      <w:r w:rsidRPr="00A8781C">
        <w:rPr>
          <w:lang w:val="en-GB"/>
        </w:rPr>
        <w:t xml:space="preserve">Next week ,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stParagraph"/>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Everson ,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stParagraph"/>
        <w:numPr>
          <w:ilvl w:val="0"/>
          <w:numId w:val="5"/>
        </w:numPr>
        <w:rPr>
          <w:lang w:val="en-GB"/>
        </w:rPr>
      </w:pPr>
      <w:r w:rsidRPr="00A8781C">
        <w:rPr>
          <w:lang w:val="en-GB"/>
        </w:rPr>
        <w:t xml:space="preserve">Election law expert Richard Winger ,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7777777" w:rsidR="006F1AB3" w:rsidRDefault="009F20C6">
      <w:pPr>
        <w:ind w:left="720"/>
      </w:pPr>
      <w:r>
        <w:t>Number of named entities:</w:t>
      </w:r>
      <w:r>
        <w:br/>
        <w:t xml:space="preserve">Number of different entity labels:  </w:t>
      </w:r>
    </w:p>
    <w:p w14:paraId="59AAB173" w14:textId="77777777" w:rsidR="006F1AB3" w:rsidRDefault="006F1AB3">
      <w:pPr>
        <w:ind w:left="720"/>
      </w:pPr>
    </w:p>
    <w:p w14:paraId="04667F9E" w14:textId="77777777" w:rsidR="006F1AB3" w:rsidRDefault="009F20C6">
      <w:pPr>
        <w:ind w:left="720"/>
      </w:pPr>
      <w:r>
        <w:lastRenderedPageBreak/>
        <w:t xml:space="preserve">Analyze the named entities in the first five sentences. Are they identified correctly? If not, explain your answer and propose a better decision. </w:t>
      </w:r>
    </w:p>
    <w:p w14:paraId="6B3A8705" w14:textId="77777777" w:rsidR="006F1AB3" w:rsidRDefault="006F1AB3"/>
    <w:p w14:paraId="3F5AB49E" w14:textId="77777777" w:rsidR="006F1AB3" w:rsidRDefault="006F1AB3"/>
    <w:p w14:paraId="15CFD729" w14:textId="77777777" w:rsidR="006F1AB3" w:rsidRDefault="006F1AB3"/>
    <w:p w14:paraId="617DF77D" w14:textId="77777777" w:rsidR="006F1AB3" w:rsidRDefault="006F1AB3"/>
    <w:p w14:paraId="388C6E12" w14:textId="77777777" w:rsidR="006F1AB3" w:rsidRDefault="006F1AB3"/>
    <w:p w14:paraId="7E678572" w14:textId="77777777" w:rsidR="006F1AB3" w:rsidRDefault="006F1AB3"/>
    <w:p w14:paraId="64776F9B" w14:textId="77777777" w:rsidR="006F1AB3" w:rsidRDefault="006F1AB3"/>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Heading2"/>
      </w:pPr>
      <w:bookmarkStart w:id="1" w:name="_ow1jpqrn8z1i" w:colFirst="0" w:colLast="0"/>
      <w:bookmarkEnd w:id="1"/>
      <w:r>
        <w:t>PART B:  Understanding the task of complex word identification</w:t>
      </w:r>
    </w:p>
    <w:p w14:paraId="621598B9" w14:textId="77777777" w:rsidR="00FB6B83" w:rsidRDefault="00FB6B83" w:rsidP="00FB6B83">
      <w:pPr>
        <w:numPr>
          <w:ilvl w:val="0"/>
          <w:numId w:val="3"/>
        </w:numPr>
      </w:pPr>
      <w:r>
        <w:rPr>
          <w:b/>
        </w:rPr>
        <w:t>Explore the dataset</w:t>
      </w:r>
      <w:r>
        <w:t xml:space="preserve"> (1.5 points)</w:t>
      </w:r>
      <w:r>
        <w:br/>
        <w:t>Read the documentation (</w:t>
      </w:r>
      <w:hyperlink r:id="rId8">
        <w:r>
          <w:rPr>
            <w:color w:val="1155CC"/>
            <w:u w:val="single"/>
          </w:rPr>
          <w:t>https://sites.google.com/view/cwisharedtask2018/datasets</w:t>
        </w:r>
      </w:hyperlink>
      <w:r>
        <w:t xml:space="preserve">) of the dataset and provide an answer to the following questions: </w:t>
      </w:r>
    </w:p>
    <w:p w14:paraId="7190EA83" w14:textId="77777777" w:rsidR="00FB6B83" w:rsidRDefault="00FB6B83" w:rsidP="00FB6B83">
      <w:pPr>
        <w:ind w:firstLine="720"/>
      </w:pPr>
      <w:r>
        <w:t xml:space="preserve">a) What do the start and offset values refer to? Provide an example. </w:t>
      </w:r>
    </w:p>
    <w:p w14:paraId="5F81A6B6" w14:textId="77777777" w:rsidR="00FB6B83" w:rsidRDefault="00FB6B83" w:rsidP="00FB6B83"/>
    <w:p w14:paraId="0BE58F87" w14:textId="77777777" w:rsidR="00FB6B83" w:rsidRDefault="00FB6B83" w:rsidP="00FB6B83">
      <w:r>
        <w:t>T</w:t>
      </w:r>
      <w:r w:rsidRPr="00336499">
        <w:t>he start value refers to the first character in the string of the target word. The offset value refers to the last character + 1 of the target word.</w:t>
      </w:r>
    </w:p>
    <w:p w14:paraId="00BFE7BE" w14:textId="77777777" w:rsidR="00FB6B83" w:rsidRDefault="00FB6B83" w:rsidP="00FB6B83"/>
    <w:p w14:paraId="5D2A1241" w14:textId="77777777" w:rsidR="00FB6B83" w:rsidRDefault="00FB6B83" w:rsidP="00FB6B83">
      <w:r>
        <w:t xml:space="preserve">Example (stored in </w:t>
      </w:r>
      <w:r w:rsidRPr="00336499">
        <w:rPr>
          <w:b/>
          <w:bCs/>
        </w:rPr>
        <w:t>sentence</w:t>
      </w:r>
      <w:r>
        <w:t>)</w:t>
      </w:r>
    </w:p>
    <w:p w14:paraId="320B243A" w14:textId="77777777" w:rsidR="00FB6B83" w:rsidRDefault="00FB6B83" w:rsidP="00FB6B83"/>
    <w:p w14:paraId="7079977D" w14:textId="77777777" w:rsidR="00FB6B83"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r w:rsidRPr="00336499">
        <w:rPr>
          <w:rFonts w:ascii="Courier New" w:eastAsia="Times New Roman" w:hAnsi="Courier New" w:cs="Courier New"/>
          <w:color w:val="000000"/>
          <w:sz w:val="21"/>
          <w:szCs w:val="21"/>
          <w:lang w:val="en-GB" w:eastAsia="en-GB"/>
        </w:rPr>
        <w:t>#37-1 Guatemalan Supreme Court approves impeachment of President Molina Yesterday in Guatemala, the Supreme Court approved the attorney general's request to impeach President Otto Pérez Molina.</w:t>
      </w:r>
    </w:p>
    <w:p w14:paraId="03B58F20" w14:textId="77777777" w:rsidR="00FB6B83" w:rsidRPr="00336499"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p>
    <w:p w14:paraId="674063B6" w14:textId="77777777" w:rsidR="00FB6B83" w:rsidRDefault="00FB6B83" w:rsidP="00FB6B83">
      <w:pPr>
        <w:rPr>
          <w:lang w:val="en-GB"/>
        </w:rPr>
      </w:pPr>
      <w:r>
        <w:rPr>
          <w:lang w:val="en-GB"/>
        </w:rPr>
        <w:t>For this sentence, the start == 31, and offset == 39.The target word ‘approves’ starts at the 31</w:t>
      </w:r>
      <w:r w:rsidRPr="00336499">
        <w:rPr>
          <w:vertAlign w:val="superscript"/>
          <w:lang w:val="en-GB"/>
        </w:rPr>
        <w:t>st</w:t>
      </w:r>
      <w:r>
        <w:rPr>
          <w:lang w:val="en-GB"/>
        </w:rPr>
        <w:t xml:space="preserve"> character, and ends at the 38</w:t>
      </w:r>
      <w:r w:rsidRPr="00336499">
        <w:rPr>
          <w:vertAlign w:val="superscript"/>
          <w:lang w:val="en-GB"/>
        </w:rPr>
        <w:t>th</w:t>
      </w:r>
      <w:r>
        <w:rPr>
          <w:lang w:val="en-GB"/>
        </w:rPr>
        <w:t xml:space="preserve"> character of the string. If you fill in the start and offset values in a list slicing statement:</w:t>
      </w:r>
    </w:p>
    <w:p w14:paraId="2C3E39F3" w14:textId="77777777" w:rsidR="00FB6B83" w:rsidRDefault="00FB6B83" w:rsidP="00FB6B83">
      <w:pPr>
        <w:rPr>
          <w:lang w:val="en-GB"/>
        </w:rPr>
      </w:pPr>
      <w:r w:rsidRPr="00336499">
        <w:rPr>
          <w:b/>
          <w:bCs/>
          <w:lang w:val="en-GB"/>
        </w:rPr>
        <w:t>sentence</w:t>
      </w:r>
      <w:r>
        <w:rPr>
          <w:lang w:val="en-GB"/>
        </w:rPr>
        <w:t xml:space="preserve">[31:39] </w:t>
      </w:r>
    </w:p>
    <w:p w14:paraId="6A41EA47" w14:textId="77777777" w:rsidR="00FB6B83" w:rsidRDefault="00FB6B83" w:rsidP="00FB6B83">
      <w:pPr>
        <w:rPr>
          <w:lang w:val="en-GB"/>
        </w:rPr>
      </w:pPr>
    </w:p>
    <w:p w14:paraId="7DC59F2C" w14:textId="77777777" w:rsidR="00FB6B83" w:rsidRDefault="00FB6B83" w:rsidP="00FB6B83">
      <w:pPr>
        <w:rPr>
          <w:lang w:val="en-GB"/>
        </w:rPr>
      </w:pPr>
      <w:r>
        <w:rPr>
          <w:lang w:val="en-GB"/>
        </w:rPr>
        <w:t>which gives exactly the target word ‘sentence’ (since the value after the colon is not included for list slicing).</w:t>
      </w:r>
    </w:p>
    <w:p w14:paraId="21786514" w14:textId="77777777" w:rsidR="00FB6B83" w:rsidRDefault="00FB6B83" w:rsidP="00FB6B83">
      <w:pPr>
        <w:rPr>
          <w:lang w:val="en-GB"/>
        </w:rPr>
      </w:pPr>
    </w:p>
    <w:p w14:paraId="22CA811E" w14:textId="77777777" w:rsidR="00FB6B83" w:rsidRDefault="00FB6B83" w:rsidP="00FB6B83"/>
    <w:p w14:paraId="4DC80F00" w14:textId="77777777" w:rsidR="00FB6B83" w:rsidRDefault="00FB6B83" w:rsidP="00FB6B83">
      <w:pPr>
        <w:ind w:firstLine="720"/>
      </w:pPr>
      <w:r>
        <w:t>b) What does it mean if a target word has a probabilistic label of 0.4?</w:t>
      </w:r>
    </w:p>
    <w:p w14:paraId="0EF44832" w14:textId="77777777" w:rsidR="00FB6B83" w:rsidRDefault="00FB6B83" w:rsidP="00FB6B83">
      <w:pPr>
        <w:ind w:left="720"/>
      </w:pPr>
      <w:r>
        <w:t xml:space="preserve"> </w:t>
      </w:r>
    </w:p>
    <w:p w14:paraId="4C826DCC" w14:textId="77777777" w:rsidR="00FB6B83" w:rsidRDefault="00FB6B83" w:rsidP="00FB6B83">
      <w:r>
        <w:t>probabilistic label = the number of annotators who marked the word as difficult / the total number of annotators.</w:t>
      </w:r>
    </w:p>
    <w:p w14:paraId="42BAF776" w14:textId="77777777" w:rsidR="00FB6B83" w:rsidRDefault="00FB6B83" w:rsidP="00FB6B83"/>
    <w:p w14:paraId="19B4473B" w14:textId="77777777" w:rsidR="00FB6B83" w:rsidRDefault="00FB6B83" w:rsidP="00FB6B83">
      <w:r>
        <w:t>So it is the ratio of annotators who marked it difficult to the total number of annotators.</w:t>
      </w:r>
    </w:p>
    <w:p w14:paraId="341D6259" w14:textId="77777777" w:rsidR="00FB6B83" w:rsidRDefault="00FB6B83" w:rsidP="00FB6B83">
      <w:pPr>
        <w:ind w:left="720"/>
      </w:pPr>
    </w:p>
    <w:p w14:paraId="6652C7D9" w14:textId="77777777" w:rsidR="00FB6B83" w:rsidRDefault="00FB6B83" w:rsidP="00FB6B83">
      <w:pPr>
        <w:ind w:left="720"/>
      </w:pPr>
    </w:p>
    <w:p w14:paraId="10C9AFAB" w14:textId="77777777" w:rsidR="00FB6B83" w:rsidRDefault="00FB6B83" w:rsidP="00FB6B83">
      <w:pPr>
        <w:ind w:left="720"/>
      </w:pPr>
      <w:r>
        <w:t xml:space="preserve">c) The dataset was annotated by native and non-native speakers. How do the binary and the probabilistic complexity label account for this distinction? </w:t>
      </w:r>
    </w:p>
    <w:p w14:paraId="2464F2D0" w14:textId="77777777" w:rsidR="00FB6B83" w:rsidRDefault="00FB6B83" w:rsidP="00FB6B83"/>
    <w:p w14:paraId="4FC3D82C" w14:textId="77777777" w:rsidR="00FB6B83" w:rsidRPr="00336499" w:rsidRDefault="00FB6B83" w:rsidP="00FB6B83">
      <w:pPr>
        <w:shd w:val="clear" w:color="auto" w:fill="FFFFFF"/>
        <w:spacing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They do not account for this distinction:</w:t>
      </w:r>
    </w:p>
    <w:p w14:paraId="2748FC2F" w14:textId="73AAFB24"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binary: if either a native or non-native speaker marks the target word as difficult, the label is set to 1, and zero otherwise.</w:t>
      </w:r>
      <w:r>
        <w:rPr>
          <w:rFonts w:ascii="Helvetica" w:eastAsia="Times New Roman" w:hAnsi="Helvetica" w:cs="Helvetica"/>
          <w:color w:val="000000"/>
          <w:sz w:val="21"/>
          <w:szCs w:val="21"/>
          <w:lang w:val="en-GB" w:eastAsia="en-GB"/>
        </w:rPr>
        <w:t xml:space="preserve"> Thus, no distinction is made.</w:t>
      </w:r>
    </w:p>
    <w:p w14:paraId="35FF55A4" w14:textId="0484201D"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probabilistic: no distinction is made between</w:t>
      </w:r>
      <w:r>
        <w:rPr>
          <w:rFonts w:ascii="Helvetica" w:eastAsia="Times New Roman" w:hAnsi="Helvetica" w:cs="Helvetica"/>
          <w:color w:val="000000"/>
          <w:sz w:val="21"/>
          <w:szCs w:val="21"/>
          <w:lang w:val="en-GB" w:eastAsia="en-GB"/>
        </w:rPr>
        <w:t xml:space="preserve"> a word being</w:t>
      </w:r>
      <w:r w:rsidRPr="00336499">
        <w:rPr>
          <w:rFonts w:ascii="Helvetica" w:eastAsia="Times New Roman" w:hAnsi="Helvetica" w:cs="Helvetica"/>
          <w:color w:val="000000"/>
          <w:sz w:val="21"/>
          <w:szCs w:val="21"/>
          <w:lang w:val="en-GB" w:eastAsia="en-GB"/>
        </w:rPr>
        <w:t xml:space="preserve"> marked as difficult by native and non-native speakers. Both</w:t>
      </w:r>
      <w:r>
        <w:rPr>
          <w:rFonts w:ascii="Helvetica" w:eastAsia="Times New Roman" w:hAnsi="Helvetica" w:cs="Helvetica"/>
          <w:color w:val="000000"/>
          <w:sz w:val="21"/>
          <w:szCs w:val="21"/>
          <w:lang w:val="en-GB" w:eastAsia="en-GB"/>
        </w:rPr>
        <w:t xml:space="preserve"> types of annotators</w:t>
      </w:r>
      <w:r w:rsidRPr="00336499">
        <w:rPr>
          <w:rFonts w:ascii="Helvetica" w:eastAsia="Times New Roman" w:hAnsi="Helvetica" w:cs="Helvetica"/>
          <w:color w:val="000000"/>
          <w:sz w:val="21"/>
          <w:szCs w:val="21"/>
          <w:lang w:val="en-GB" w:eastAsia="en-GB"/>
        </w:rPr>
        <w:t xml:space="preserve"> are counted in the numerator (and the total number of annotators is counted for the denominator).</w:t>
      </w:r>
    </w:p>
    <w:p w14:paraId="0699601C" w14:textId="77777777" w:rsidR="006F1AB3" w:rsidRPr="00FB6B83" w:rsidRDefault="006F1AB3">
      <w:pPr>
        <w:rPr>
          <w:lang w:val="en-GB"/>
        </w:rPr>
      </w:pPr>
    </w:p>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t xml:space="preserve">Let’s have a closer look at the labels for this task. </w:t>
      </w:r>
      <w:r>
        <w:br/>
      </w:r>
      <w:r>
        <w:tab/>
        <w:t xml:space="preserve">Use the file </w:t>
      </w:r>
      <w:r>
        <w:rPr>
          <w:i/>
        </w:rPr>
        <w:t>data/original/english/WikiNews_Train.tsv</w:t>
      </w:r>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89E1F72" w14:textId="77777777" w:rsidR="00FB6B83" w:rsidRDefault="00FB6B83" w:rsidP="00FB6B83">
      <w:pPr>
        <w:ind w:left="720"/>
      </w:pPr>
      <w:r>
        <w:t xml:space="preserve">Provide the following information:  </w:t>
      </w:r>
    </w:p>
    <w:p w14:paraId="35290CB7" w14:textId="77777777" w:rsidR="00FB6B83" w:rsidRDefault="00FB6B83" w:rsidP="00FB6B83">
      <w:pPr>
        <w:ind w:left="720"/>
      </w:pPr>
      <w:r>
        <w:t>Number of instances labeled with 0: 4530</w:t>
      </w:r>
    </w:p>
    <w:p w14:paraId="02D99A15" w14:textId="77777777" w:rsidR="00FB6B83" w:rsidRDefault="00FB6B83" w:rsidP="00FB6B83">
      <w:pPr>
        <w:ind w:left="720"/>
      </w:pPr>
      <w:r>
        <w:t>Number of instances labeled with 1: 3215</w:t>
      </w:r>
    </w:p>
    <w:p w14:paraId="70F8C3AF" w14:textId="77777777" w:rsidR="00FB6B83" w:rsidRDefault="00FB6B83" w:rsidP="00FB6B83">
      <w:pPr>
        <w:ind w:left="720"/>
      </w:pPr>
      <w:r>
        <w:t xml:space="preserve">Min, max, median, mean, and stdev of the probabilistic label: </w:t>
      </w:r>
    </w:p>
    <w:p w14:paraId="1278094A" w14:textId="77777777" w:rsidR="00FB6B83" w:rsidRDefault="00FB6B83" w:rsidP="00FB6B83">
      <w:pPr>
        <w:pStyle w:val="ListParagraph"/>
        <w:numPr>
          <w:ilvl w:val="1"/>
          <w:numId w:val="6"/>
        </w:numPr>
      </w:pPr>
      <w:r>
        <w:t>Min = 0.0</w:t>
      </w:r>
    </w:p>
    <w:p w14:paraId="220917E7" w14:textId="77777777" w:rsidR="00FB6B83" w:rsidRDefault="00FB6B83" w:rsidP="00FB6B83">
      <w:pPr>
        <w:pStyle w:val="ListParagraph"/>
        <w:numPr>
          <w:ilvl w:val="1"/>
          <w:numId w:val="6"/>
        </w:numPr>
      </w:pPr>
      <w:r>
        <w:t>Max = 1.0</w:t>
      </w:r>
    </w:p>
    <w:p w14:paraId="51E6BF5A" w14:textId="77777777" w:rsidR="00FB6B83" w:rsidRDefault="00FB6B83" w:rsidP="00FB6B83">
      <w:pPr>
        <w:pStyle w:val="ListParagraph"/>
        <w:numPr>
          <w:ilvl w:val="1"/>
          <w:numId w:val="6"/>
        </w:numPr>
      </w:pPr>
      <w:r>
        <w:t>Median = 0.0</w:t>
      </w:r>
    </w:p>
    <w:p w14:paraId="1C47AFA5" w14:textId="77777777" w:rsidR="00FB6B83" w:rsidRDefault="00FB6B83" w:rsidP="00FB6B83">
      <w:pPr>
        <w:pStyle w:val="ListParagraph"/>
        <w:numPr>
          <w:ilvl w:val="1"/>
          <w:numId w:val="6"/>
        </w:numPr>
      </w:pPr>
      <w:r>
        <w:t xml:space="preserve">Mean = </w:t>
      </w:r>
      <w:r w:rsidRPr="00921BE1">
        <w:t>0.083951</w:t>
      </w:r>
    </w:p>
    <w:p w14:paraId="052A1F84" w14:textId="77777777" w:rsidR="00FB6B83" w:rsidRDefault="00FB6B83" w:rsidP="00FB6B83">
      <w:pPr>
        <w:pStyle w:val="ListParagraph"/>
        <w:numPr>
          <w:ilvl w:val="1"/>
          <w:numId w:val="6"/>
        </w:numPr>
      </w:pPr>
      <w:r>
        <w:t xml:space="preserve">Stdev = </w:t>
      </w:r>
      <w:r w:rsidRPr="00921BE1">
        <w:t>0.169690</w:t>
      </w:r>
    </w:p>
    <w:p w14:paraId="3C07C4E0" w14:textId="77777777" w:rsidR="00FB6B83" w:rsidRPr="00D466D3" w:rsidRDefault="00FB6B83" w:rsidP="00FB6B83">
      <w:pPr>
        <w:ind w:left="720"/>
        <w:rPr>
          <w:lang w:val="en-GB"/>
        </w:rPr>
      </w:pPr>
      <w:r>
        <w:t xml:space="preserve">Number of instances consisting of more than one token: </w:t>
      </w:r>
      <w:r w:rsidRPr="00D466D3">
        <w:t>1086</w:t>
      </w:r>
    </w:p>
    <w:p w14:paraId="11188884" w14:textId="77777777" w:rsidR="00FB6B83" w:rsidRDefault="00FB6B83" w:rsidP="00FB6B83">
      <w:pPr>
        <w:ind w:left="720"/>
      </w:pPr>
      <w:r>
        <w:t>Maximum number of tokens for an instance: 10</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lastRenderedPageBreak/>
        <w:t>Calculate the frequency of the tokens using the wordfreq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3637CCEA" w:rsidR="006F1AB3" w:rsidRDefault="009F20C6">
      <w:pPr>
        <w:ind w:left="720"/>
      </w:pPr>
      <w:r>
        <w:t xml:space="preserve">Pearson correlation length and complexity: </w:t>
      </w:r>
      <w:r w:rsidR="000500D7">
        <w:t>0.282</w:t>
      </w:r>
    </w:p>
    <w:p w14:paraId="72090988" w14:textId="2B3D6A77" w:rsidR="00360454" w:rsidRDefault="009F20C6" w:rsidP="00360454">
      <w:pPr>
        <w:ind w:left="720"/>
      </w:pPr>
      <w:r>
        <w:t>Pearson correlation frequency and complexity:</w:t>
      </w:r>
      <w:r w:rsidR="000500D7">
        <w:t xml:space="preserve"> -0.298</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54187BCB" w:rsidR="006F1AB3" w:rsidRDefault="000500D7">
      <w:pPr>
        <w:ind w:left="720"/>
      </w:pPr>
      <w:r>
        <w:rPr>
          <w:noProof/>
        </w:rPr>
        <w:drawing>
          <wp:inline distT="0" distB="0" distL="0" distR="0" wp14:anchorId="50AF3B75" wp14:editId="46EAB59A">
            <wp:extent cx="3563265" cy="2560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77270" cy="2570383"/>
                    </a:xfrm>
                    <a:prstGeom prst="rect">
                      <a:avLst/>
                    </a:prstGeom>
                    <a:noFill/>
                    <a:ln>
                      <a:noFill/>
                    </a:ln>
                  </pic:spPr>
                </pic:pic>
              </a:graphicData>
            </a:graphic>
          </wp:inline>
        </w:drawing>
      </w:r>
    </w:p>
    <w:p w14:paraId="1C5023DA" w14:textId="77777777" w:rsidR="006F1AB3" w:rsidRDefault="006F1AB3">
      <w:pPr>
        <w:ind w:left="720"/>
      </w:pPr>
    </w:p>
    <w:p w14:paraId="497C12D3" w14:textId="77777777" w:rsidR="006F1AB3" w:rsidRDefault="006F1AB3">
      <w:pPr>
        <w:ind w:left="720"/>
      </w:pPr>
    </w:p>
    <w:p w14:paraId="37D4602D" w14:textId="77777777" w:rsidR="006F1AB3" w:rsidRDefault="006F1AB3" w:rsidP="000500D7"/>
    <w:p w14:paraId="697A5D6F" w14:textId="77777777" w:rsidR="006F1AB3" w:rsidRDefault="009F20C6">
      <w:pPr>
        <w:ind w:left="720"/>
      </w:pPr>
      <w:r>
        <w:t xml:space="preserve">Plot 2: </w:t>
      </w:r>
    </w:p>
    <w:p w14:paraId="165F6948" w14:textId="4E9EBAAA" w:rsidR="006F1AB3" w:rsidRDefault="000500D7">
      <w:pPr>
        <w:ind w:left="720"/>
      </w:pPr>
      <w:r>
        <w:rPr>
          <w:noProof/>
        </w:rPr>
        <w:drawing>
          <wp:inline distT="0" distB="0" distL="0" distR="0" wp14:anchorId="5F402B14" wp14:editId="20AB6463">
            <wp:extent cx="3474720" cy="2425846"/>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4382" cy="2439573"/>
                    </a:xfrm>
                    <a:prstGeom prst="rect">
                      <a:avLst/>
                    </a:prstGeom>
                    <a:noFill/>
                    <a:ln>
                      <a:noFill/>
                    </a:ln>
                  </pic:spPr>
                </pic:pic>
              </a:graphicData>
            </a:graphic>
          </wp:inline>
        </w:drawing>
      </w: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61D90754" w14:textId="77777777" w:rsidR="006F1AB3" w:rsidRDefault="006F1AB3">
      <w:pPr>
        <w:ind w:left="720"/>
      </w:pPr>
    </w:p>
    <w:p w14:paraId="0B476EA8" w14:textId="6A36FF4E" w:rsidR="006F1AB3" w:rsidRDefault="009F20C6" w:rsidP="000500D7">
      <w:pPr>
        <w:ind w:left="720"/>
      </w:pPr>
      <w:r>
        <w:t xml:space="preserve">Plot 3: </w:t>
      </w:r>
    </w:p>
    <w:p w14:paraId="4E6CD4C8" w14:textId="77777777" w:rsidR="006F1AB3" w:rsidRDefault="006F1AB3">
      <w:pPr>
        <w:ind w:left="720"/>
      </w:pPr>
    </w:p>
    <w:p w14:paraId="402BEDE0" w14:textId="77777777" w:rsidR="006F1AB3" w:rsidRDefault="006F1AB3">
      <w:pPr>
        <w:ind w:left="720"/>
      </w:pPr>
    </w:p>
    <w:p w14:paraId="70516F75" w14:textId="49F131C8" w:rsidR="006F1AB3" w:rsidRDefault="000500D7">
      <w:pPr>
        <w:ind w:left="720"/>
      </w:pPr>
      <w:r>
        <w:rPr>
          <w:noProof/>
        </w:rPr>
        <w:drawing>
          <wp:inline distT="0" distB="0" distL="0" distR="0" wp14:anchorId="450FA45E" wp14:editId="2423EE43">
            <wp:extent cx="2978178" cy="2146852"/>
            <wp:effectExtent l="0" t="0" r="0" b="6350"/>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1897" cy="2149533"/>
                    </a:xfrm>
                    <a:prstGeom prst="rect">
                      <a:avLst/>
                    </a:prstGeom>
                    <a:noFill/>
                    <a:ln>
                      <a:noFill/>
                    </a:ln>
                  </pic:spPr>
                </pic:pic>
              </a:graphicData>
            </a:graphic>
          </wp:inline>
        </w:drawing>
      </w:r>
    </w:p>
    <w:p w14:paraId="7F2DC779" w14:textId="77777777" w:rsidR="006F1AB3" w:rsidRDefault="006F1AB3">
      <w:pPr>
        <w:ind w:left="720"/>
      </w:pPr>
    </w:p>
    <w:p w14:paraId="39FDFD7E" w14:textId="77777777" w:rsidR="006F1AB3" w:rsidRDefault="009F20C6">
      <w:pPr>
        <w:ind w:left="720"/>
      </w:pPr>
      <w:r>
        <w:t xml:space="preserve">Interpret the results in 3-5 sentences: </w:t>
      </w:r>
    </w:p>
    <w:p w14:paraId="5FF2B013" w14:textId="77777777" w:rsidR="006F1AB3" w:rsidRDefault="006F1AB3">
      <w:pPr>
        <w:ind w:left="720"/>
      </w:pPr>
    </w:p>
    <w:p w14:paraId="7C59B8EB" w14:textId="242F1200" w:rsidR="006F1AB3" w:rsidRDefault="000500D7">
      <w:pPr>
        <w:ind w:left="720"/>
      </w:pPr>
      <w:r>
        <w:t>There is not a clear relationship between word length and probabilistic complexity the observations are evenly distributed over the space. There does appear to be a graphical relationship between word frequency and probabilistic complexity, words that have a lower frequency have a higher probabilistic complexity. Lastly, verbs, nouns, pronpn</w:t>
      </w:r>
      <w:r w:rsidR="00B16547">
        <w:t xml:space="preserve"> adjectives and adverbs all range from very simple to very complex. The other tags are only seen scoring low on probabilistic complexity.</w:t>
      </w: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77777777" w:rsidR="006F1AB3" w:rsidRDefault="006F1AB3">
      <w:pPr>
        <w:ind w:left="720"/>
      </w:pP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lastRenderedPageBreak/>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dev_data: </w:t>
      </w:r>
    </w:p>
    <w:p w14:paraId="71AF2074" w14:textId="77777777" w:rsidR="006F1AB3" w:rsidRDefault="009F20C6">
      <w:pPr>
        <w:ind w:left="720"/>
      </w:pPr>
      <w:r>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tab/>
        <w:t xml:space="preserve">Fill in the table below (round to two decimals!): </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6635F702" w:rsidR="00577989" w:rsidRPr="00577989" w:rsidRDefault="00A21DAD" w:rsidP="00577989">
            <w:pPr>
              <w:rPr>
                <w:sz w:val="20"/>
                <w:szCs w:val="20"/>
              </w:rPr>
            </w:pPr>
            <w:r>
              <w:rPr>
                <w:sz w:val="20"/>
                <w:szCs w:val="20"/>
              </w:rPr>
              <w:t>0.81</w:t>
            </w:r>
          </w:p>
        </w:tc>
        <w:tc>
          <w:tcPr>
            <w:tcW w:w="2268" w:type="dxa"/>
          </w:tcPr>
          <w:p w14:paraId="3C2BA07C" w14:textId="031E1206" w:rsidR="00577989" w:rsidRPr="00A21DAD" w:rsidRDefault="00A21DAD" w:rsidP="00577989">
            <w:pPr>
              <w:rPr>
                <w:sz w:val="20"/>
                <w:szCs w:val="20"/>
                <w:lang w:val="en-US"/>
              </w:rPr>
            </w:pPr>
            <w:r w:rsidRPr="00A21DAD">
              <w:rPr>
                <w:sz w:val="20"/>
                <w:szCs w:val="20"/>
                <w:lang w:val="en-NL"/>
              </w:rPr>
              <w:t>0.75</w:t>
            </w: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59C17168" w:rsidR="00577989" w:rsidRPr="00577989" w:rsidRDefault="00A21DAD" w:rsidP="00577989">
            <w:pPr>
              <w:rPr>
                <w:sz w:val="20"/>
                <w:szCs w:val="20"/>
              </w:rPr>
            </w:pPr>
            <w:r>
              <w:rPr>
                <w:sz w:val="20"/>
                <w:szCs w:val="20"/>
              </w:rPr>
              <w:t>0.48</w:t>
            </w:r>
          </w:p>
        </w:tc>
        <w:tc>
          <w:tcPr>
            <w:tcW w:w="2268" w:type="dxa"/>
          </w:tcPr>
          <w:p w14:paraId="1CB80E26" w14:textId="5D970227" w:rsidR="00577989" w:rsidRPr="00577989" w:rsidRDefault="00A21DAD" w:rsidP="00577989">
            <w:pPr>
              <w:rPr>
                <w:sz w:val="20"/>
                <w:szCs w:val="20"/>
              </w:rPr>
            </w:pPr>
            <w:r>
              <w:rPr>
                <w:sz w:val="20"/>
                <w:szCs w:val="20"/>
              </w:rPr>
              <w:t>0.47</w:t>
            </w: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372741E5" w:rsidR="00577989" w:rsidRPr="00577989" w:rsidRDefault="00A56F59" w:rsidP="00A56F59">
            <w:pPr>
              <w:rPr>
                <w:sz w:val="20"/>
                <w:szCs w:val="20"/>
              </w:rPr>
            </w:pPr>
            <w:r>
              <w:rPr>
                <w:sz w:val="20"/>
                <w:szCs w:val="20"/>
              </w:rPr>
              <w:t>0.</w:t>
            </w:r>
            <w:r w:rsidR="00476B9E">
              <w:rPr>
                <w:sz w:val="20"/>
                <w:szCs w:val="20"/>
              </w:rPr>
              <w:t>84</w:t>
            </w:r>
          </w:p>
        </w:tc>
        <w:tc>
          <w:tcPr>
            <w:tcW w:w="2268" w:type="dxa"/>
          </w:tcPr>
          <w:p w14:paraId="3F4FEE87" w14:textId="34D5EDA5" w:rsidR="00577989" w:rsidRPr="00577989" w:rsidRDefault="00A56F59" w:rsidP="00577989">
            <w:pPr>
              <w:rPr>
                <w:sz w:val="20"/>
                <w:szCs w:val="20"/>
              </w:rPr>
            </w:pPr>
            <w:r>
              <w:rPr>
                <w:sz w:val="20"/>
                <w:szCs w:val="20"/>
              </w:rPr>
              <w:t>0.</w:t>
            </w:r>
            <w:r w:rsidR="00476B9E">
              <w:rPr>
                <w:sz w:val="20"/>
                <w:szCs w:val="20"/>
              </w:rPr>
              <w:t>82</w:t>
            </w: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0C92B7DC" w:rsidR="00577989" w:rsidRPr="00577989" w:rsidRDefault="0006265F" w:rsidP="00577989">
            <w:pPr>
              <w:rPr>
                <w:sz w:val="20"/>
                <w:szCs w:val="20"/>
              </w:rPr>
            </w:pPr>
            <w:r>
              <w:rPr>
                <w:sz w:val="20"/>
                <w:szCs w:val="20"/>
              </w:rPr>
              <w:t>0.73</w:t>
            </w:r>
          </w:p>
        </w:tc>
        <w:tc>
          <w:tcPr>
            <w:tcW w:w="2268" w:type="dxa"/>
          </w:tcPr>
          <w:p w14:paraId="7927EFA7" w14:textId="551F5537" w:rsidR="00577989" w:rsidRPr="00577989" w:rsidRDefault="0006265F" w:rsidP="00577989">
            <w:pPr>
              <w:rPr>
                <w:sz w:val="20"/>
                <w:szCs w:val="20"/>
              </w:rPr>
            </w:pPr>
            <w:r>
              <w:rPr>
                <w:sz w:val="20"/>
                <w:szCs w:val="20"/>
              </w:rPr>
              <w:t>0.73</w:t>
            </w: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055AA215" w:rsidR="006F1AB3" w:rsidRDefault="00577989">
      <w:r>
        <w:tab/>
      </w:r>
      <w:r w:rsidR="00A56F59">
        <w:t>Length: Test</w:t>
      </w:r>
    </w:p>
    <w:p w14:paraId="7B8A42EA" w14:textId="459B06AE" w:rsidR="00A56F59" w:rsidRDefault="00A56F59">
      <w:r>
        <w:tab/>
      </w:r>
      <w:r>
        <w:rPr>
          <w:noProof/>
        </w:rPr>
        <w:drawing>
          <wp:inline distT="0" distB="0" distL="0" distR="0" wp14:anchorId="4D76D0A3" wp14:editId="7D82B26A">
            <wp:extent cx="4800600" cy="3152775"/>
            <wp:effectExtent l="0" t="0" r="0" b="0"/>
            <wp:docPr id="1" name="Picture 1" descr="C:\Users\JWant\AppData\Local\Microsoft\Windows\INetCache\Content.MSO\BCE414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ant\AppData\Local\Microsoft\Windows\INetCache\Content.MSO\BCE41498.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600" cy="3152775"/>
                    </a:xfrm>
                    <a:prstGeom prst="rect">
                      <a:avLst/>
                    </a:prstGeom>
                    <a:noFill/>
                    <a:ln>
                      <a:noFill/>
                    </a:ln>
                  </pic:spPr>
                </pic:pic>
              </a:graphicData>
            </a:graphic>
          </wp:inline>
        </w:drawing>
      </w:r>
    </w:p>
    <w:p w14:paraId="675C13EE" w14:textId="3474A248" w:rsidR="00A56F59" w:rsidRDefault="00A56F59"/>
    <w:p w14:paraId="79828662" w14:textId="44867B38" w:rsidR="00A56F59" w:rsidRDefault="00A56F59">
      <w:r>
        <w:tab/>
        <w:t>Dev:</w:t>
      </w:r>
    </w:p>
    <w:p w14:paraId="7631DA73" w14:textId="77777777" w:rsidR="00C312F5" w:rsidRDefault="00C312F5"/>
    <w:p w14:paraId="54AE6186" w14:textId="4589FA84" w:rsidR="00A56F59" w:rsidRDefault="00A56F59">
      <w:r>
        <w:lastRenderedPageBreak/>
        <w:tab/>
      </w:r>
      <w:r>
        <w:rPr>
          <w:noProof/>
        </w:rPr>
        <w:drawing>
          <wp:inline distT="0" distB="0" distL="0" distR="0" wp14:anchorId="7414EB79" wp14:editId="1A26B1BF">
            <wp:extent cx="4724400" cy="3152775"/>
            <wp:effectExtent l="0" t="0" r="0" b="0"/>
            <wp:docPr id="2" name="Picture 2" descr="C:\Users\JWant\AppData\Local\Microsoft\Windows\INetCache\Content.MSO\D3519E6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ant\AppData\Local\Microsoft\Windows\INetCache\Content.MSO\D3519E66.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r>
        <w:t>b</w:t>
      </w:r>
    </w:p>
    <w:p w14:paraId="08596E35" w14:textId="77777777" w:rsidR="00A56F59" w:rsidRDefault="00577989">
      <w:r>
        <w:tab/>
      </w:r>
    </w:p>
    <w:p w14:paraId="2A7BD1F1" w14:textId="1BA383DC" w:rsidR="00A56F59" w:rsidRDefault="00A56F59">
      <w:r>
        <w:t>Frequency: Test</w:t>
      </w:r>
    </w:p>
    <w:p w14:paraId="6B06538E" w14:textId="081BD868" w:rsidR="00A56F59" w:rsidRDefault="00A56F59">
      <w:r>
        <w:rPr>
          <w:noProof/>
        </w:rPr>
        <w:drawing>
          <wp:inline distT="0" distB="0" distL="0" distR="0" wp14:anchorId="71519339" wp14:editId="6A171161">
            <wp:extent cx="4724400" cy="3200400"/>
            <wp:effectExtent l="0" t="0" r="0" b="0"/>
            <wp:docPr id="3" name="Picture 3" descr="C:\Users\JWant\AppData\Local\Microsoft\Windows\INetCache\Content.MSO\A6379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ant\AppData\Local\Microsoft\Windows\INetCache\Content.MSO\A6379F64.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2F49BD5D" w14:textId="51EF61CF" w:rsidR="00A56F59" w:rsidRDefault="00A56F59">
      <w:r>
        <w:t>Dev</w:t>
      </w:r>
    </w:p>
    <w:p w14:paraId="67881F68" w14:textId="08C33EF5" w:rsidR="0006265F" w:rsidRDefault="0006265F">
      <w:r>
        <w:rPr>
          <w:noProof/>
        </w:rPr>
        <w:lastRenderedPageBreak/>
        <w:drawing>
          <wp:inline distT="0" distB="0" distL="0" distR="0" wp14:anchorId="30E7C16E" wp14:editId="1401165A">
            <wp:extent cx="4724400" cy="3200400"/>
            <wp:effectExtent l="0" t="0" r="0" b="0"/>
            <wp:docPr id="4" name="Picture 4" descr="C:\Users\JWant\AppData\Local\Microsoft\Windows\INetCache\Content.MSO\91F98F1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ant\AppData\Local\Microsoft\Windows\INetCache\Content.MSO\91F98F12.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4DEB2C5B" w14:textId="69E5A870" w:rsidR="00577989" w:rsidRDefault="00577989">
      <w:r>
        <w:t xml:space="preserve">Interpret the results in 2-3 sentences. </w:t>
      </w:r>
    </w:p>
    <w:p w14:paraId="7D721DCE" w14:textId="434B3236" w:rsidR="00577989" w:rsidRDefault="0006265F">
      <w:r>
        <w:t>A</w:t>
      </w:r>
      <w:r w:rsidR="00E45C6B">
        <w:t>ccuracy is a bad measure. The interesting results come from the plots.</w:t>
      </w:r>
      <w:r w:rsidR="00B045DA">
        <w:t xml:space="preserve"> Length is the best predictor</w:t>
      </w:r>
    </w:p>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Heading2"/>
      </w:pPr>
      <w:bookmarkStart w:id="2" w:name="_wo4evtr4c8re" w:colFirst="0" w:colLast="0"/>
      <w:bookmarkEnd w:id="2"/>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7">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t>Answer in your own words (1-3 sentences per question)</w:t>
      </w:r>
    </w:p>
    <w:p w14:paraId="05208A88" w14:textId="77777777" w:rsidR="006F1AB3" w:rsidRDefault="009F20C6">
      <w:pPr>
        <w:ind w:firstLine="720"/>
      </w:pPr>
      <w:r>
        <w:lastRenderedPageBreak/>
        <w:t>Run the file</w:t>
      </w:r>
      <w:r>
        <w:rPr>
          <w:i/>
        </w:rPr>
        <w:t xml:space="preserve"> build_vocab.py</w:t>
      </w:r>
      <w:r>
        <w:t xml:space="preserve">. What does this script do? </w:t>
      </w:r>
    </w:p>
    <w:p w14:paraId="4C6F4006" w14:textId="316D85AE" w:rsidR="006F1AB3" w:rsidRDefault="006F1AB3">
      <w:pPr>
        <w:ind w:firstLine="720"/>
      </w:pPr>
    </w:p>
    <w:p w14:paraId="51AE2A91" w14:textId="6DA4A4A6" w:rsidR="00915DCE" w:rsidRDefault="00915DCE">
      <w:pPr>
        <w:ind w:firstLine="720"/>
      </w:pPr>
      <w:r>
        <w:t>This script builds a vocabulary of words and tags from a dataset. It does this by reading in test and training datasets and keeping only the most frequent tokens which are saved to the vocabulary.</w:t>
      </w: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6065D35C" w:rsidR="006F1AB3" w:rsidRDefault="006F1AB3">
      <w:pPr>
        <w:ind w:firstLine="720"/>
      </w:pPr>
    </w:p>
    <w:p w14:paraId="3D6A52A7" w14:textId="1525784A" w:rsidR="003F75A7" w:rsidRDefault="003F75A7" w:rsidP="003F75A7">
      <w:pPr>
        <w:pStyle w:val="ListParagraph"/>
        <w:numPr>
          <w:ilvl w:val="0"/>
          <w:numId w:val="7"/>
        </w:numPr>
      </w:pPr>
      <w:r>
        <w:t>Embedding layer: Takes each index in the range of vocab_size and maps them to an embedding dimension vector</w:t>
      </w:r>
    </w:p>
    <w:p w14:paraId="5D6A81E2" w14:textId="696DCF6B" w:rsidR="003F75A7" w:rsidRDefault="003F75A7" w:rsidP="003F75A7">
      <w:pPr>
        <w:pStyle w:val="ListParagraph"/>
        <w:numPr>
          <w:ilvl w:val="0"/>
          <w:numId w:val="7"/>
        </w:numPr>
      </w:pPr>
      <w:r>
        <w:t>LSTM: applies a long short-term memory on the input and returns an output for each token in a given sentence</w:t>
      </w:r>
    </w:p>
    <w:p w14:paraId="5E43B44E" w14:textId="56D70F10" w:rsidR="003F75A7" w:rsidRDefault="003F75A7" w:rsidP="003F75A7">
      <w:pPr>
        <w:pStyle w:val="ListParagraph"/>
        <w:numPr>
          <w:ilvl w:val="0"/>
          <w:numId w:val="7"/>
        </w:numPr>
      </w:pPr>
      <w:r>
        <w:t>Fully connected layer: Takes the LSTM output for every token to a distribution over NER tags</w:t>
      </w: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0AF8C801" w:rsidR="006F1AB3" w:rsidRDefault="006F1AB3">
      <w:pPr>
        <w:ind w:left="720"/>
      </w:pPr>
    </w:p>
    <w:p w14:paraId="051D746E" w14:textId="47937C70" w:rsidR="00D27FD1" w:rsidRDefault="00D27FD1">
      <w:pPr>
        <w:ind w:left="720"/>
      </w:pPr>
      <w:r>
        <w:t>The current lose function used is a cross entropy loss function. We would instead use a square loss function. The reason for this is clearly explained by Hui and Belkin (2021) who showed that for standard NLP datasets, square loss produces better results in the majority of NLP experiments.</w:t>
      </w:r>
      <w:r w:rsidR="00A51022">
        <w:t xml:space="preserve"> Furthermore, square loss function have the benefit of being less sensitive to randomness in initialization and leads to smaller neural nets as the final softmax layer in cross-entropy needs to be removed.</w:t>
      </w: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r>
        <w:rPr>
          <w:i/>
        </w:rPr>
        <w:t>model_output.tsv</w:t>
      </w:r>
      <w:r>
        <w:t>.</w:t>
      </w:r>
    </w:p>
    <w:p w14:paraId="568E8017" w14:textId="77777777" w:rsidR="006F1AB3" w:rsidRDefault="009F20C6">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2D4F3228" w:rsidR="006F1AB3" w:rsidRDefault="00BF48D8">
            <w:pPr>
              <w:widowControl w:val="0"/>
              <w:rPr>
                <w:sz w:val="24"/>
                <w:szCs w:val="24"/>
              </w:rPr>
            </w:pPr>
            <w:r>
              <w:rPr>
                <w:sz w:val="24"/>
                <w:szCs w:val="24"/>
              </w:rPr>
              <w:t>0.</w:t>
            </w:r>
            <w:r w:rsidR="000C1E2D">
              <w:rPr>
                <w:sz w:val="24"/>
                <w:szCs w:val="24"/>
              </w:rPr>
              <w:t>7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151913D3" w:rsidR="006F1AB3" w:rsidRDefault="00BF48D8">
            <w:pPr>
              <w:widowControl w:val="0"/>
              <w:rPr>
                <w:sz w:val="24"/>
                <w:szCs w:val="24"/>
              </w:rPr>
            </w:pPr>
            <w:r>
              <w:rPr>
                <w:sz w:val="24"/>
                <w:szCs w:val="24"/>
              </w:rPr>
              <w:t>0.4</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35A2C033" w:rsidR="006F1AB3" w:rsidRDefault="00BF48D8">
            <w:pPr>
              <w:widowControl w:val="0"/>
              <w:rPr>
                <w:sz w:val="24"/>
                <w:szCs w:val="24"/>
              </w:rPr>
            </w:pPr>
            <w:r>
              <w:rPr>
                <w:sz w:val="24"/>
                <w:szCs w:val="24"/>
              </w:rPr>
              <w:t>0.</w:t>
            </w:r>
            <w:r w:rsidR="000C1E2D">
              <w:rPr>
                <w:sz w:val="24"/>
                <w:szCs w:val="24"/>
              </w:rPr>
              <w:t>5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7D00B966" w:rsidR="006F1AB3" w:rsidRDefault="00BF48D8">
            <w:pPr>
              <w:widowControl w:val="0"/>
              <w:rPr>
                <w:sz w:val="24"/>
                <w:szCs w:val="24"/>
              </w:rPr>
            </w:pPr>
            <w:r>
              <w:rPr>
                <w:sz w:val="24"/>
                <w:szCs w:val="24"/>
              </w:rPr>
              <w:t>0.1</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5D704F1A" w:rsidR="006F1AB3" w:rsidRDefault="00BF48D8">
            <w:pPr>
              <w:widowControl w:val="0"/>
              <w:rPr>
                <w:sz w:val="24"/>
                <w:szCs w:val="24"/>
              </w:rPr>
            </w:pPr>
            <w:r>
              <w:rPr>
                <w:sz w:val="24"/>
                <w:szCs w:val="24"/>
              </w:rPr>
              <w:t>0.4</w:t>
            </w:r>
            <w:r w:rsidR="000C1E2D">
              <w:rPr>
                <w:sz w:val="24"/>
                <w:szCs w:val="24"/>
              </w:rPr>
              <w:t>7</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1F9E8B60" w:rsidR="006F1AB3" w:rsidRDefault="00BF48D8">
            <w:pPr>
              <w:widowControl w:val="0"/>
              <w:rPr>
                <w:sz w:val="24"/>
                <w:szCs w:val="24"/>
              </w:rPr>
            </w:pPr>
            <w:r>
              <w:rPr>
                <w:sz w:val="24"/>
                <w:szCs w:val="24"/>
              </w:rPr>
              <w:t>0.</w:t>
            </w:r>
            <w:r w:rsidR="000C1E2D">
              <w:rPr>
                <w:sz w:val="24"/>
                <w:szCs w:val="24"/>
              </w:rPr>
              <w:t>27</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33FBEE53" w:rsidR="006F1AB3" w:rsidRDefault="000C1E2D">
            <w:pPr>
              <w:widowControl w:val="0"/>
              <w:rPr>
                <w:sz w:val="24"/>
                <w:szCs w:val="24"/>
              </w:rPr>
            </w:pPr>
            <w:r>
              <w:rPr>
                <w:sz w:val="24"/>
                <w:szCs w:val="24"/>
              </w:rPr>
              <w:t>0.53</w:t>
            </w: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6DF2A290" w:rsidR="006F1AB3" w:rsidRDefault="00BF48D8">
            <w:pPr>
              <w:widowControl w:val="0"/>
              <w:rPr>
                <w:sz w:val="24"/>
                <w:szCs w:val="24"/>
              </w:rPr>
            </w:pPr>
            <w:r>
              <w:rPr>
                <w:sz w:val="24"/>
                <w:szCs w:val="24"/>
              </w:rPr>
              <w:t>0.</w:t>
            </w:r>
            <w:r w:rsidR="000C1E2D">
              <w:rPr>
                <w:sz w:val="24"/>
                <w:szCs w:val="24"/>
              </w:rPr>
              <w:t>7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232FEFAE" w:rsidR="006F1AB3" w:rsidRDefault="00BF48D8">
            <w:pPr>
              <w:widowControl w:val="0"/>
              <w:rPr>
                <w:sz w:val="24"/>
                <w:szCs w:val="24"/>
              </w:rPr>
            </w:pPr>
            <w:r>
              <w:rPr>
                <w:sz w:val="24"/>
                <w:szCs w:val="24"/>
              </w:rPr>
              <w:t>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17733CB7" w:rsidR="006F1AB3" w:rsidRDefault="00BF48D8">
            <w:pPr>
              <w:widowControl w:val="0"/>
              <w:rPr>
                <w:sz w:val="24"/>
                <w:szCs w:val="24"/>
              </w:rPr>
            </w:pPr>
            <w:r>
              <w:rPr>
                <w:sz w:val="24"/>
                <w:szCs w:val="24"/>
              </w:rPr>
              <w:t>0</w:t>
            </w:r>
            <w:r w:rsidR="000C1E2D">
              <w:rPr>
                <w:sz w:val="24"/>
                <w:szCs w:val="24"/>
              </w:rPr>
              <w:t>.8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12768110"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6741FAA2"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6938FF0D" w:rsidR="006F1AB3" w:rsidRDefault="00BF48D8">
            <w:pPr>
              <w:widowControl w:val="0"/>
              <w:rPr>
                <w:sz w:val="24"/>
                <w:szCs w:val="24"/>
              </w:rPr>
            </w:pPr>
            <w:r>
              <w:rPr>
                <w:sz w:val="24"/>
                <w:szCs w:val="24"/>
              </w:rPr>
              <w:t>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130CE408" w:rsidR="006F1AB3" w:rsidRDefault="000C1E2D">
            <w:pPr>
              <w:widowControl w:val="0"/>
              <w:rPr>
                <w:sz w:val="24"/>
                <w:szCs w:val="24"/>
              </w:rPr>
            </w:pPr>
            <w:r>
              <w:rPr>
                <w:sz w:val="24"/>
                <w:szCs w:val="24"/>
              </w:rPr>
              <w:t>0.71</w:t>
            </w: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72E8D7BB" w:rsidR="006F1AB3" w:rsidRDefault="00BF48D8">
            <w:pPr>
              <w:widowControl w:val="0"/>
              <w:rPr>
                <w:sz w:val="24"/>
                <w:szCs w:val="24"/>
              </w:rPr>
            </w:pPr>
            <w:r>
              <w:rPr>
                <w:sz w:val="24"/>
                <w:szCs w:val="24"/>
              </w:rPr>
              <w:t>0.</w:t>
            </w:r>
            <w:r w:rsidR="000C1E2D">
              <w:rPr>
                <w:sz w:val="24"/>
                <w:szCs w:val="24"/>
              </w:rPr>
              <w:t>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5AA04A11" w:rsidR="006F1AB3" w:rsidRDefault="00BF48D8">
            <w:pPr>
              <w:widowControl w:val="0"/>
              <w:rPr>
                <w:sz w:val="24"/>
                <w:szCs w:val="24"/>
              </w:rPr>
            </w:pPr>
            <w:r>
              <w:rPr>
                <w:sz w:val="24"/>
                <w:szCs w:val="24"/>
              </w:rPr>
              <w:t>0.</w:t>
            </w:r>
            <w:r w:rsidR="000C1E2D">
              <w:rPr>
                <w:sz w:val="24"/>
                <w:szCs w:val="24"/>
              </w:rPr>
              <w:t>9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249A7CD3" w:rsidR="006F1AB3" w:rsidRDefault="00BF48D8">
            <w:pPr>
              <w:widowControl w:val="0"/>
              <w:rPr>
                <w:sz w:val="24"/>
                <w:szCs w:val="24"/>
              </w:rPr>
            </w:pPr>
            <w:r>
              <w:rPr>
                <w:sz w:val="24"/>
                <w:szCs w:val="24"/>
              </w:rPr>
              <w:t>0.</w:t>
            </w:r>
            <w:r w:rsidR="000C1E2D">
              <w:rPr>
                <w:sz w:val="24"/>
                <w:szCs w:val="24"/>
              </w:rPr>
              <w:t>9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3946AC34" w:rsidR="006F1AB3" w:rsidRDefault="00BF48D8">
            <w:pPr>
              <w:widowControl w:val="0"/>
              <w:rPr>
                <w:sz w:val="24"/>
                <w:szCs w:val="24"/>
              </w:rPr>
            </w:pPr>
            <w:r>
              <w:rPr>
                <w:sz w:val="24"/>
                <w:szCs w:val="24"/>
              </w:rPr>
              <w:t>0.</w:t>
            </w:r>
            <w:r w:rsidR="000C1E2D">
              <w:rPr>
                <w:sz w:val="24"/>
                <w:szCs w:val="24"/>
              </w:rPr>
              <w:t>7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52C0751E" w:rsidR="006F1AB3" w:rsidRDefault="00BF48D8">
            <w:pPr>
              <w:widowControl w:val="0"/>
              <w:rPr>
                <w:sz w:val="24"/>
                <w:szCs w:val="24"/>
              </w:rPr>
            </w:pPr>
            <w:r>
              <w:rPr>
                <w:sz w:val="24"/>
                <w:szCs w:val="24"/>
              </w:rPr>
              <w:t>0.</w:t>
            </w:r>
            <w:r w:rsidR="000C1E2D">
              <w:rPr>
                <w:sz w:val="24"/>
                <w:szCs w:val="24"/>
              </w:rPr>
              <w:t>4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23707655" w:rsidR="006F1AB3" w:rsidRDefault="00BF48D8">
            <w:pPr>
              <w:widowControl w:val="0"/>
              <w:rPr>
                <w:sz w:val="24"/>
                <w:szCs w:val="24"/>
              </w:rPr>
            </w:pPr>
            <w:r>
              <w:rPr>
                <w:sz w:val="24"/>
                <w:szCs w:val="24"/>
              </w:rPr>
              <w:t>0.</w:t>
            </w:r>
            <w:r w:rsidR="000C1E2D">
              <w:rPr>
                <w:sz w:val="24"/>
                <w:szCs w:val="24"/>
              </w:rPr>
              <w:t>59</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566ED760" w:rsidR="006F1AB3" w:rsidRDefault="000C1E2D">
            <w:pPr>
              <w:widowControl w:val="0"/>
              <w:rPr>
                <w:sz w:val="24"/>
                <w:szCs w:val="24"/>
              </w:rPr>
            </w:pPr>
            <w:r>
              <w:rPr>
                <w:sz w:val="24"/>
                <w:szCs w:val="24"/>
              </w:rPr>
              <w:t>0.85</w:t>
            </w: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lastRenderedPageBreak/>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00C9240F" w:rsidR="006F1AB3" w:rsidRDefault="00BF48D8">
            <w:pPr>
              <w:widowControl w:val="0"/>
              <w:rPr>
                <w:sz w:val="24"/>
                <w:szCs w:val="24"/>
              </w:rPr>
            </w:pPr>
            <w:r>
              <w:rPr>
                <w:sz w:val="24"/>
                <w:szCs w:val="24"/>
              </w:rPr>
              <w:t>0.</w:t>
            </w:r>
            <w:r w:rsidR="000C1E2D">
              <w:rPr>
                <w:sz w:val="24"/>
                <w:szCs w:val="24"/>
              </w:rPr>
              <w:t>8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208B245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073B9FC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545F5410" w:rsidR="006F1AB3" w:rsidRDefault="00BF48D8">
            <w:pPr>
              <w:widowControl w:val="0"/>
              <w:rPr>
                <w:sz w:val="24"/>
                <w:szCs w:val="24"/>
              </w:rPr>
            </w:pPr>
            <w:r>
              <w:rPr>
                <w:sz w:val="24"/>
                <w:szCs w:val="24"/>
              </w:rPr>
              <w:t>0.</w:t>
            </w:r>
            <w:r w:rsidR="000C1E2D">
              <w:rPr>
                <w:sz w:val="24"/>
                <w:szCs w:val="24"/>
              </w:rPr>
              <w:t>3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122982C5" w:rsidR="006F1AB3" w:rsidRDefault="00BF48D8">
            <w:pPr>
              <w:widowControl w:val="0"/>
              <w:rPr>
                <w:sz w:val="24"/>
                <w:szCs w:val="24"/>
              </w:rPr>
            </w:pPr>
            <w:r>
              <w:rPr>
                <w:sz w:val="24"/>
                <w:szCs w:val="24"/>
              </w:rPr>
              <w:t>0.</w:t>
            </w:r>
            <w:r w:rsidR="000C1E2D">
              <w:rPr>
                <w:sz w:val="24"/>
                <w:szCs w:val="24"/>
              </w:rPr>
              <w:t>3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57C68982" w:rsidR="006F1AB3" w:rsidRDefault="00BF48D8">
            <w:pPr>
              <w:widowControl w:val="0"/>
              <w:rPr>
                <w:sz w:val="24"/>
                <w:szCs w:val="24"/>
              </w:rPr>
            </w:pPr>
            <w:r>
              <w:rPr>
                <w:sz w:val="24"/>
                <w:szCs w:val="24"/>
              </w:rPr>
              <w:t>0.</w:t>
            </w:r>
            <w:r w:rsidR="000C1E2D">
              <w:rPr>
                <w:sz w:val="24"/>
                <w:szCs w:val="24"/>
              </w:rPr>
              <w:t>3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41C83DB6" w:rsidR="006F1AB3" w:rsidRDefault="000C1E2D">
            <w:pPr>
              <w:widowControl w:val="0"/>
              <w:rPr>
                <w:sz w:val="24"/>
                <w:szCs w:val="24"/>
              </w:rPr>
            </w:pPr>
            <w:r>
              <w:rPr>
                <w:sz w:val="24"/>
                <w:szCs w:val="24"/>
              </w:rPr>
              <w:t>0.73</w:t>
            </w: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22A378F3" w:rsidR="006F1AB3" w:rsidRDefault="00D506DC">
            <w:pPr>
              <w:widowControl w:val="0"/>
              <w:rPr>
                <w:sz w:val="24"/>
                <w:szCs w:val="24"/>
              </w:rPr>
            </w:pPr>
            <w:r>
              <w:rPr>
                <w:sz w:val="24"/>
                <w:szCs w:val="24"/>
              </w:rPr>
              <w:t>0.</w:t>
            </w:r>
            <w:r w:rsidR="00A7546E">
              <w:rPr>
                <w:sz w:val="24"/>
                <w:szCs w:val="24"/>
              </w:rPr>
              <w:t>8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69121F98" w:rsidR="006F1AB3" w:rsidRDefault="005B1604">
            <w:pPr>
              <w:widowControl w:val="0"/>
              <w:rPr>
                <w:sz w:val="24"/>
                <w:szCs w:val="24"/>
              </w:rPr>
            </w:pPr>
            <w:r>
              <w:rPr>
                <w:sz w:val="24"/>
                <w:szCs w:val="24"/>
              </w:rPr>
              <w:t>0.</w:t>
            </w:r>
            <w:r w:rsidR="00A7546E">
              <w:rPr>
                <w:sz w:val="24"/>
                <w:szCs w:val="24"/>
              </w:rPr>
              <w:t>9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2C7BE275" w:rsidR="006F1AB3" w:rsidRDefault="005B1604">
            <w:pPr>
              <w:widowControl w:val="0"/>
              <w:rPr>
                <w:sz w:val="24"/>
                <w:szCs w:val="24"/>
              </w:rPr>
            </w:pPr>
            <w:r>
              <w:rPr>
                <w:sz w:val="24"/>
                <w:szCs w:val="24"/>
              </w:rPr>
              <w:t>0.</w:t>
            </w:r>
            <w:r w:rsidR="00A7546E">
              <w:rPr>
                <w:sz w:val="24"/>
                <w:szCs w:val="24"/>
              </w:rPr>
              <w:t>9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46C8BB1B" w:rsidR="006F1AB3" w:rsidRDefault="005B1604">
            <w:pPr>
              <w:widowControl w:val="0"/>
              <w:rPr>
                <w:sz w:val="24"/>
                <w:szCs w:val="24"/>
              </w:rPr>
            </w:pPr>
            <w:r>
              <w:rPr>
                <w:sz w:val="24"/>
                <w:szCs w:val="24"/>
              </w:rPr>
              <w:t>0.</w:t>
            </w:r>
            <w:r w:rsidR="00A7546E">
              <w:rPr>
                <w:sz w:val="24"/>
                <w:szCs w:val="24"/>
              </w:rPr>
              <w:t>6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1A40E316" w:rsidR="006F1AB3" w:rsidRDefault="005B1604">
            <w:pPr>
              <w:widowControl w:val="0"/>
              <w:rPr>
                <w:sz w:val="24"/>
                <w:szCs w:val="24"/>
              </w:rPr>
            </w:pPr>
            <w:r>
              <w:rPr>
                <w:sz w:val="24"/>
                <w:szCs w:val="24"/>
              </w:rPr>
              <w:t>0.</w:t>
            </w:r>
            <w:r w:rsidR="00A7546E">
              <w:rPr>
                <w:sz w:val="24"/>
                <w:szCs w:val="24"/>
              </w:rPr>
              <w:t>4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393F9000" w:rsidR="006F1AB3" w:rsidRDefault="005B1604">
            <w:pPr>
              <w:widowControl w:val="0"/>
              <w:rPr>
                <w:sz w:val="24"/>
                <w:szCs w:val="24"/>
              </w:rPr>
            </w:pPr>
            <w:r>
              <w:rPr>
                <w:sz w:val="24"/>
                <w:szCs w:val="24"/>
              </w:rPr>
              <w:t>0.</w:t>
            </w:r>
            <w:r w:rsidR="00A7546E">
              <w:rPr>
                <w:sz w:val="24"/>
                <w:szCs w:val="24"/>
              </w:rPr>
              <w:t>5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00A66FB7" w:rsidR="006F1AB3" w:rsidRDefault="00A7546E">
            <w:pPr>
              <w:widowControl w:val="0"/>
              <w:rPr>
                <w:sz w:val="24"/>
                <w:szCs w:val="24"/>
              </w:rPr>
            </w:pPr>
            <w:r>
              <w:rPr>
                <w:sz w:val="24"/>
                <w:szCs w:val="24"/>
              </w:rPr>
              <w:t>0.84</w:t>
            </w: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11D63F80" w:rsidR="006F1AB3" w:rsidRDefault="009F20C6">
      <w:pPr>
        <w:ind w:left="720"/>
      </w:pPr>
      <w:r>
        <w:t>Compare the performance to the results in the shared task (</w:t>
      </w:r>
      <w:hyperlink r:id="rId18">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634ED442" w14:textId="687B5D5D" w:rsidR="00BB26D4" w:rsidRDefault="00594BAA" w:rsidP="00BB26D4">
      <w:pPr>
        <w:ind w:left="720"/>
      </w:pPr>
      <w:r>
        <w:t xml:space="preserve">In the conclusion of the paper they reported that mostly, traditional feature engineering approaches based on length and frequency outperform neural networks. We find a similar result in our analysis for the dataset with except for the frequency based approach for class c. </w:t>
      </w:r>
      <w:r w:rsidR="00BB26D4">
        <w:t>However, summing the sentences of the test, training and validation set we get 652+19+85 = 756, which shows that the test/training split is not well balanced which may influence performance measures as test set should be larger.</w:t>
      </w:r>
    </w:p>
    <w:p w14:paraId="49E932C3" w14:textId="6231E21C"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16D09D10" w14:textId="447A43CA" w:rsidR="000E4ED1" w:rsidRPr="000500D7" w:rsidRDefault="003063F9" w:rsidP="000E4ED1">
      <w:pPr>
        <w:ind w:left="720"/>
        <w:rPr>
          <w:lang w:val="nl-NL"/>
        </w:rPr>
      </w:pPr>
      <w:r w:rsidRPr="000500D7">
        <w:rPr>
          <w:lang w:val="nl-NL"/>
        </w:rPr>
        <w:t xml:space="preserve">Hyperparameter: </w:t>
      </w:r>
      <w:r w:rsidR="000E4ED1" w:rsidRPr="000500D7">
        <w:rPr>
          <w:lang w:val="nl-NL"/>
        </w:rPr>
        <w:t>lstm_hidden_dim</w:t>
      </w:r>
    </w:p>
    <w:p w14:paraId="34E03423" w14:textId="569C2CF2" w:rsidR="006F1AB3" w:rsidRPr="000500D7" w:rsidRDefault="009F20C6" w:rsidP="003063F9">
      <w:pPr>
        <w:ind w:firstLine="720"/>
        <w:rPr>
          <w:lang w:val="nl-NL"/>
        </w:rPr>
      </w:pPr>
      <w:r w:rsidRPr="000500D7">
        <w:rPr>
          <w:lang w:val="nl-NL"/>
        </w:rPr>
        <w:t>Plot:</w:t>
      </w:r>
    </w:p>
    <w:p w14:paraId="183CFDFB" w14:textId="77777777" w:rsidR="006F1AB3" w:rsidRPr="000500D7" w:rsidRDefault="006F1AB3">
      <w:pPr>
        <w:ind w:left="720"/>
        <w:rPr>
          <w:lang w:val="nl-NL"/>
        </w:rPr>
      </w:pPr>
    </w:p>
    <w:p w14:paraId="76E842CC" w14:textId="77777777" w:rsidR="006F1AB3" w:rsidRPr="000500D7" w:rsidRDefault="006F1AB3">
      <w:pPr>
        <w:ind w:left="720"/>
        <w:rPr>
          <w:lang w:val="nl-NL"/>
        </w:rPr>
      </w:pPr>
    </w:p>
    <w:p w14:paraId="47578A4A" w14:textId="4AC8832E" w:rsidR="006F1AB3" w:rsidRDefault="00661C2C">
      <w:pPr>
        <w:ind w:left="720"/>
      </w:pPr>
      <w:r>
        <w:rPr>
          <w:noProof/>
        </w:rPr>
        <w:lastRenderedPageBreak/>
        <w:drawing>
          <wp:inline distT="0" distB="0" distL="0" distR="0" wp14:anchorId="20D467BB" wp14:editId="31A9665B">
            <wp:extent cx="5052060" cy="3528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52060" cy="3528060"/>
                    </a:xfrm>
                    <a:prstGeom prst="rect">
                      <a:avLst/>
                    </a:prstGeom>
                    <a:noFill/>
                    <a:ln>
                      <a:noFill/>
                    </a:ln>
                  </pic:spPr>
                </pic:pic>
              </a:graphicData>
            </a:graphic>
          </wp:inline>
        </w:drawing>
      </w: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35FFE7FB" w:rsidR="006F1AB3" w:rsidRDefault="00661C2C">
      <w:pPr>
        <w:ind w:left="720"/>
      </w:pPr>
      <w:r>
        <w:t>Increasing the amount of nodes does not lead to a better F1 score. This is probably due to the fact that the network needs more time to train with a larger hidden layer. However, when there are too little nodes, the network is unable to learn the patterns that make a word complex.</w:t>
      </w: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t>Provide 3 examples for which the label changes when the hyperparameter changes:</w:t>
      </w:r>
    </w:p>
    <w:p w14:paraId="10814646" w14:textId="320A23E9" w:rsidR="006F1AB3" w:rsidRDefault="00BB1794">
      <w:pPr>
        <w:numPr>
          <w:ilvl w:val="0"/>
          <w:numId w:val="4"/>
        </w:numPr>
      </w:pPr>
      <w:r>
        <w:t>officers</w:t>
      </w:r>
      <w:r w:rsidR="009F20C6">
        <w:t>, Label at Value 1</w:t>
      </w:r>
      <w:r>
        <w:t>:1</w:t>
      </w:r>
      <w:r w:rsidR="009F20C6">
        <w:t>, Label at Value 2</w:t>
      </w:r>
      <w:r>
        <w:t>:0</w:t>
      </w:r>
    </w:p>
    <w:p w14:paraId="4A71A6C6" w14:textId="7A746E8C" w:rsidR="006F1AB3" w:rsidRDefault="00BB1794">
      <w:pPr>
        <w:numPr>
          <w:ilvl w:val="0"/>
          <w:numId w:val="4"/>
        </w:numPr>
      </w:pPr>
      <w:r>
        <w:t>here</w:t>
      </w:r>
      <w:r w:rsidR="009F20C6">
        <w:t>, Label at Value 1</w:t>
      </w:r>
      <w:r>
        <w:t>:0</w:t>
      </w:r>
      <w:r w:rsidR="009F20C6">
        <w:t>, Label at Value 2</w:t>
      </w:r>
      <w:r>
        <w:t>:1</w:t>
      </w:r>
    </w:p>
    <w:p w14:paraId="4C972694" w14:textId="2DF9482F" w:rsidR="00136645" w:rsidRDefault="00BB1794" w:rsidP="00577989">
      <w:pPr>
        <w:numPr>
          <w:ilvl w:val="0"/>
          <w:numId w:val="4"/>
        </w:numPr>
      </w:pPr>
      <w:r>
        <w:t>met,</w:t>
      </w:r>
      <w:r w:rsidR="009F20C6">
        <w:t xml:space="preserve"> Label at Value 1</w:t>
      </w:r>
      <w:r>
        <w:t>:1</w:t>
      </w:r>
      <w:r w:rsidR="009F20C6">
        <w:t>, Label at Value 2</w:t>
      </w:r>
      <w:bookmarkStart w:id="3" w:name="_9fte4u5t7b5a" w:colFirst="0" w:colLast="0"/>
      <w:bookmarkStart w:id="4" w:name="_568wf18wsjfo" w:colFirst="0" w:colLast="0"/>
      <w:bookmarkStart w:id="5" w:name="_bceytvpcw57t" w:colFirst="0" w:colLast="0"/>
      <w:bookmarkEnd w:id="3"/>
      <w:bookmarkEnd w:id="4"/>
      <w:bookmarkEnd w:id="5"/>
      <w:r>
        <w:t>:0</w:t>
      </w:r>
      <w:r w:rsidR="00577989">
        <w:br/>
      </w:r>
      <w:r w:rsidR="00577989">
        <w:br/>
      </w:r>
    </w:p>
    <w:p w14:paraId="544D13E1" w14:textId="489D53F8" w:rsidR="006F1AB3" w:rsidRDefault="009F20C6" w:rsidP="00577989">
      <w:pPr>
        <w:pStyle w:val="Heading2"/>
      </w:pPr>
      <w:r>
        <w:lastRenderedPageBreak/>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D5A984F" w:rsidR="006F1AB3" w:rsidRDefault="006F1AB3"/>
    <w:p w14:paraId="1792029E" w14:textId="5A48CE0C" w:rsidR="008F38A2" w:rsidRDefault="008F38A2">
      <w:r>
        <w:t>Spanish:</w:t>
      </w:r>
    </w:p>
    <w:p w14:paraId="48C90C07" w14:textId="77777777" w:rsidR="008F38A2" w:rsidRDefault="008F38A2">
      <w:r>
        <w:t>Question 8.</w:t>
      </w:r>
    </w:p>
    <w:p w14:paraId="45A01489" w14:textId="77777777" w:rsidR="008F38A2" w:rsidRDefault="008F38A2" w:rsidP="008F38A2">
      <w:pPr>
        <w:numPr>
          <w:ilvl w:val="0"/>
          <w:numId w:val="8"/>
        </w:numPr>
      </w:pPr>
      <w:r>
        <w:t xml:space="preserve"> </w:t>
      </w:r>
      <w:r>
        <w:t xml:space="preserve">For simplicity, we will focus on the instances which consist only of a single token and have been labeled as complex by at least one annotator. </w:t>
      </w:r>
      <w:r>
        <w:br/>
        <w:t xml:space="preserve">Calculate the length of the tokens as the number of characters. </w:t>
      </w:r>
    </w:p>
    <w:p w14:paraId="2940A277" w14:textId="77777777" w:rsidR="008F38A2" w:rsidRDefault="008F38A2" w:rsidP="008F38A2">
      <w:pPr>
        <w:ind w:left="720"/>
      </w:pPr>
      <w:r>
        <w:t>Calculate the frequency of the tokens using the wordfreq package (</w:t>
      </w:r>
      <w:hyperlink r:id="rId20">
        <w:r>
          <w:rPr>
            <w:color w:val="1155CC"/>
            <w:u w:val="single"/>
          </w:rPr>
          <w:t>https://pypi.org/project/wordfreq/</w:t>
        </w:r>
      </w:hyperlink>
      <w:r>
        <w:t xml:space="preserve">). </w:t>
      </w:r>
    </w:p>
    <w:p w14:paraId="2FA568C7" w14:textId="77777777" w:rsidR="008F38A2" w:rsidRDefault="008F38A2" w:rsidP="008F38A2">
      <w:pPr>
        <w:ind w:left="720"/>
      </w:pPr>
    </w:p>
    <w:p w14:paraId="77B160F3" w14:textId="77777777" w:rsidR="008F38A2" w:rsidRDefault="008F38A2" w:rsidP="008F38A2">
      <w:pPr>
        <w:ind w:left="720"/>
      </w:pPr>
      <w:r>
        <w:t>Provide the Pearson correlation of length and frequency with the probabilistic complexity label:</w:t>
      </w:r>
    </w:p>
    <w:p w14:paraId="6AE12F21" w14:textId="78890D54" w:rsidR="008F38A2" w:rsidRDefault="008F38A2" w:rsidP="008F38A2">
      <w:pPr>
        <w:ind w:left="720"/>
      </w:pPr>
      <w:r>
        <w:t>Pearson correlation length and complexity: 0.2</w:t>
      </w:r>
      <w:r>
        <w:t>2</w:t>
      </w:r>
    </w:p>
    <w:p w14:paraId="5BD9F1B5" w14:textId="545DBA18" w:rsidR="008F38A2" w:rsidRDefault="008F38A2" w:rsidP="008F38A2">
      <w:pPr>
        <w:ind w:left="720"/>
      </w:pPr>
      <w:r>
        <w:t>Pearson correlation frequency and complexity: -0.</w:t>
      </w:r>
      <w:r>
        <w:t>16</w:t>
      </w:r>
    </w:p>
    <w:p w14:paraId="531A9C2C" w14:textId="77777777" w:rsidR="008F38A2" w:rsidRDefault="008F38A2" w:rsidP="008F38A2">
      <w:pPr>
        <w:ind w:firstLine="720"/>
      </w:pPr>
      <w:r>
        <w:t xml:space="preserve">Provide 3 scatter plots with the probabilistic complexity on the y-axis. </w:t>
      </w:r>
    </w:p>
    <w:p w14:paraId="3EE621A5" w14:textId="77777777" w:rsidR="008F38A2" w:rsidRDefault="008F38A2" w:rsidP="008F38A2">
      <w:pPr>
        <w:ind w:left="720"/>
      </w:pPr>
      <w:r>
        <w:t xml:space="preserve">X-axis: 1) Length 2) Frequency 3) POS tag </w:t>
      </w:r>
    </w:p>
    <w:p w14:paraId="1DA592BB" w14:textId="77777777" w:rsidR="008F38A2" w:rsidRDefault="008F38A2" w:rsidP="008F38A2">
      <w:pPr>
        <w:ind w:firstLine="720"/>
      </w:pPr>
      <w:r>
        <w:t xml:space="preserve">Set the ranges of the x and y axes meaningfully. </w:t>
      </w:r>
    </w:p>
    <w:p w14:paraId="28C2D50C" w14:textId="4B5D424D" w:rsidR="008F38A2" w:rsidRDefault="008F38A2">
      <w:r>
        <w:lastRenderedPageBreak/>
        <w:tab/>
      </w:r>
      <w:r w:rsidR="00D93B1E">
        <w:rPr>
          <w:noProof/>
        </w:rPr>
        <w:drawing>
          <wp:inline distT="0" distB="0" distL="0" distR="0" wp14:anchorId="10621722" wp14:editId="525EA319">
            <wp:extent cx="3295650" cy="2369547"/>
            <wp:effectExtent l="0" t="0" r="0" b="0"/>
            <wp:docPr id="9" name="Picture 9"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att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05635" cy="2376726"/>
                    </a:xfrm>
                    <a:prstGeom prst="rect">
                      <a:avLst/>
                    </a:prstGeom>
                    <a:noFill/>
                    <a:ln>
                      <a:noFill/>
                    </a:ln>
                  </pic:spPr>
                </pic:pic>
              </a:graphicData>
            </a:graphic>
          </wp:inline>
        </w:drawing>
      </w:r>
    </w:p>
    <w:p w14:paraId="53C55E8F" w14:textId="55C984F1" w:rsidR="00D93B1E" w:rsidRDefault="00D93B1E"/>
    <w:p w14:paraId="2EFDE818" w14:textId="623C78D3" w:rsidR="00D93B1E" w:rsidRDefault="00D93B1E">
      <w:r>
        <w:rPr>
          <w:noProof/>
        </w:rPr>
        <w:drawing>
          <wp:inline distT="0" distB="0" distL="0" distR="0" wp14:anchorId="7F972781" wp14:editId="30B01A80">
            <wp:extent cx="3152775" cy="2202786"/>
            <wp:effectExtent l="0" t="0" r="0" b="762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60811" cy="2208401"/>
                    </a:xfrm>
                    <a:prstGeom prst="rect">
                      <a:avLst/>
                    </a:prstGeom>
                    <a:noFill/>
                    <a:ln>
                      <a:noFill/>
                    </a:ln>
                  </pic:spPr>
                </pic:pic>
              </a:graphicData>
            </a:graphic>
          </wp:inline>
        </w:drawing>
      </w:r>
    </w:p>
    <w:p w14:paraId="44F425B2" w14:textId="6556FED8" w:rsidR="00D93B1E" w:rsidRDefault="00D93B1E"/>
    <w:p w14:paraId="557B94DC" w14:textId="6E5894D8" w:rsidR="00D93B1E" w:rsidRDefault="00D93B1E">
      <w:r>
        <w:rPr>
          <w:noProof/>
        </w:rPr>
        <w:drawing>
          <wp:inline distT="0" distB="0" distL="0" distR="0" wp14:anchorId="338D6557" wp14:editId="44FB0E18">
            <wp:extent cx="2781300" cy="2003616"/>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3921" cy="2005504"/>
                    </a:xfrm>
                    <a:prstGeom prst="rect">
                      <a:avLst/>
                    </a:prstGeom>
                    <a:noFill/>
                    <a:ln>
                      <a:noFill/>
                    </a:ln>
                  </pic:spPr>
                </pic:pic>
              </a:graphicData>
            </a:graphic>
          </wp:inline>
        </w:drawing>
      </w:r>
    </w:p>
    <w:p w14:paraId="57531269" w14:textId="28F62E5F" w:rsidR="00D93B1E" w:rsidRDefault="00D93B1E"/>
    <w:p w14:paraId="075DBF64" w14:textId="645562D0" w:rsidR="00D93B1E" w:rsidRDefault="00D93B1E">
      <w:r>
        <w:t>Question 12</w:t>
      </w:r>
    </w:p>
    <w:p w14:paraId="759751E9" w14:textId="77777777" w:rsidR="0060020A" w:rsidRDefault="0060020A" w:rsidP="0060020A">
      <w:pPr>
        <w:ind w:left="720"/>
      </w:pPr>
      <w:r w:rsidRPr="00760DBE">
        <w:t xml:space="preserve">Train the model </w:t>
      </w:r>
      <w:r>
        <w:t xml:space="preserve">on the data in </w:t>
      </w:r>
      <w:r w:rsidRPr="00A11E42">
        <w:rPr>
          <w:i/>
        </w:rPr>
        <w:t>preprocessed/train</w:t>
      </w:r>
      <w:r>
        <w:t xml:space="preserve"> and </w:t>
      </w:r>
      <w:r w:rsidRPr="00A11E42">
        <w:rPr>
          <w:i/>
        </w:rPr>
        <w:t>preprocessed/dev</w:t>
      </w:r>
      <w:r>
        <w:t xml:space="preserve"> by running the code in</w:t>
      </w:r>
      <w:r w:rsidRPr="00760DBE">
        <w:t xml:space="preserve"> </w:t>
      </w:r>
      <w:r w:rsidRPr="00760DBE">
        <w:rPr>
          <w:i/>
        </w:rPr>
        <w:t>train.py</w:t>
      </w:r>
      <w:r w:rsidRPr="00760DBE">
        <w:t>.</w:t>
      </w:r>
      <w:r>
        <w:t xml:space="preserve"> </w:t>
      </w:r>
    </w:p>
    <w:p w14:paraId="492E3D52" w14:textId="77777777" w:rsidR="0060020A" w:rsidRPr="00760DBE" w:rsidRDefault="0060020A" w:rsidP="0060020A">
      <w:pPr>
        <w:ind w:left="720"/>
      </w:pPr>
      <w:r>
        <w:t xml:space="preserve">Evaluate the model on the data in </w:t>
      </w:r>
      <w:r w:rsidRPr="00A11E42">
        <w:rPr>
          <w:i/>
        </w:rPr>
        <w:t>preprocessed/test</w:t>
      </w:r>
      <w:r>
        <w:t xml:space="preserve">. </w:t>
      </w:r>
    </w:p>
    <w:p w14:paraId="0DF35F5D" w14:textId="77777777" w:rsidR="0060020A" w:rsidRDefault="0060020A" w:rsidP="0060020A">
      <w:pPr>
        <w:ind w:left="720"/>
      </w:pPr>
      <w:r>
        <w:lastRenderedPageBreak/>
        <w:t xml:space="preserve">The original code only outputs the accuracy and the loss of the model. I adapted the code for you, so that it writes the predictions to </w:t>
      </w:r>
      <w:r>
        <w:rPr>
          <w:i/>
        </w:rPr>
        <w:t>model_output.tsv</w:t>
      </w:r>
      <w:r>
        <w:t>.</w:t>
      </w:r>
    </w:p>
    <w:p w14:paraId="4C9E2DD4" w14:textId="77777777" w:rsidR="0060020A" w:rsidRDefault="0060020A" w:rsidP="0060020A">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6B50FCF3" w14:textId="77777777" w:rsidR="0060020A" w:rsidRDefault="0060020A" w:rsidP="0060020A">
      <w:pPr>
        <w:ind w:left="720"/>
      </w:pPr>
      <w:r>
        <w:t xml:space="preserve">Provide the results for the baselines and the LSTM in the table below. </w:t>
      </w:r>
    </w:p>
    <w:p w14:paraId="1D04D570" w14:textId="77777777" w:rsidR="0060020A" w:rsidRDefault="0060020A" w:rsidP="0060020A">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0020A" w14:paraId="77A8E5DF" w14:textId="77777777" w:rsidTr="00DE06C3">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D7CF789" w14:textId="77777777" w:rsidR="0060020A" w:rsidRDefault="0060020A" w:rsidP="00DE06C3">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E313869" w14:textId="77777777" w:rsidR="0060020A" w:rsidRDefault="0060020A" w:rsidP="00DE06C3">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14DCE5D" w14:textId="77777777" w:rsidR="0060020A" w:rsidRDefault="0060020A" w:rsidP="00DE06C3">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0F2A4CC" w14:textId="77777777" w:rsidR="0060020A" w:rsidRDefault="0060020A" w:rsidP="00DE06C3">
            <w:pPr>
              <w:widowControl w:val="0"/>
              <w:spacing w:line="240" w:lineRule="auto"/>
              <w:jc w:val="center"/>
            </w:pPr>
            <w:r>
              <w:t>Weighted Average</w:t>
            </w:r>
          </w:p>
        </w:tc>
      </w:tr>
      <w:tr w:rsidR="0060020A" w14:paraId="5B39F0CE" w14:textId="77777777" w:rsidTr="009120DE">
        <w:trPr>
          <w:trHeight w:val="458"/>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5878BF5" w14:textId="77777777" w:rsidR="0060020A" w:rsidRDefault="0060020A" w:rsidP="00DE06C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C110341" w14:textId="77777777" w:rsidR="0060020A" w:rsidRDefault="0060020A" w:rsidP="00DE06C3">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3B6B8DF" w14:textId="77777777" w:rsidR="0060020A" w:rsidRDefault="0060020A" w:rsidP="00DE06C3">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3DEF7D6" w14:textId="77777777" w:rsidR="0060020A" w:rsidRDefault="0060020A" w:rsidP="00DE06C3">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BD6A8C0" w14:textId="77777777" w:rsidR="0060020A" w:rsidRDefault="0060020A" w:rsidP="00DE06C3">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514D00C" w14:textId="77777777" w:rsidR="0060020A" w:rsidRDefault="0060020A" w:rsidP="00DE06C3">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A7E57C4" w14:textId="77777777" w:rsidR="0060020A" w:rsidRDefault="0060020A" w:rsidP="00DE06C3">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BF9DA57" w14:textId="77777777" w:rsidR="0060020A" w:rsidRDefault="0060020A" w:rsidP="00DE06C3">
            <w:pPr>
              <w:widowControl w:val="0"/>
              <w:jc w:val="center"/>
            </w:pPr>
            <w:r>
              <w:t>F1</w:t>
            </w:r>
          </w:p>
        </w:tc>
      </w:tr>
      <w:tr w:rsidR="0060020A" w14:paraId="63292BC5" w14:textId="77777777" w:rsidTr="00DE06C3">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8D7E753" w14:textId="77777777" w:rsidR="0060020A" w:rsidRDefault="0060020A" w:rsidP="00DE06C3">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DD248D8" w14:textId="5855C5ED" w:rsidR="0060020A" w:rsidRDefault="009120DE" w:rsidP="00DE06C3">
            <w:pPr>
              <w:widowControl w:val="0"/>
              <w:rPr>
                <w:sz w:val="24"/>
                <w:szCs w:val="24"/>
              </w:rPr>
            </w:pPr>
            <w:r>
              <w:rPr>
                <w:sz w:val="24"/>
                <w:szCs w:val="24"/>
              </w:rPr>
              <w:t>0.</w:t>
            </w:r>
            <w:r w:rsidR="00FA0D8F">
              <w:rPr>
                <w:sz w:val="24"/>
                <w:szCs w:val="24"/>
              </w:rPr>
              <w:t>50</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74183AD" w14:textId="04BE0D30" w:rsidR="0060020A" w:rsidRDefault="0060020A" w:rsidP="00DE06C3">
            <w:pPr>
              <w:widowControl w:val="0"/>
              <w:rPr>
                <w:sz w:val="24"/>
                <w:szCs w:val="24"/>
              </w:rPr>
            </w:pPr>
            <w:r>
              <w:rPr>
                <w:sz w:val="24"/>
                <w:szCs w:val="24"/>
              </w:rPr>
              <w:t>0.</w:t>
            </w:r>
            <w:r w:rsidR="00FA0D8F">
              <w:rPr>
                <w:sz w:val="24"/>
                <w:szCs w:val="24"/>
              </w:rPr>
              <w:t>8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7654B67" w14:textId="4B22CE7A" w:rsidR="0060020A" w:rsidRDefault="0060020A" w:rsidP="00DE06C3">
            <w:pPr>
              <w:widowControl w:val="0"/>
              <w:rPr>
                <w:sz w:val="24"/>
                <w:szCs w:val="24"/>
              </w:rPr>
            </w:pPr>
            <w:r>
              <w:rPr>
                <w:sz w:val="24"/>
                <w:szCs w:val="24"/>
              </w:rPr>
              <w:t>0.</w:t>
            </w:r>
            <w:r w:rsidR="00FA0D8F">
              <w:rPr>
                <w:sz w:val="24"/>
                <w:szCs w:val="24"/>
              </w:rPr>
              <w:t>64</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40A9A2A" w14:textId="336578E7" w:rsidR="0060020A" w:rsidRDefault="0060020A" w:rsidP="00DE06C3">
            <w:pPr>
              <w:widowControl w:val="0"/>
              <w:rPr>
                <w:sz w:val="24"/>
                <w:szCs w:val="24"/>
              </w:rPr>
            </w:pPr>
            <w:r>
              <w:rPr>
                <w:sz w:val="24"/>
                <w:szCs w:val="24"/>
              </w:rPr>
              <w:t>0.</w:t>
            </w:r>
            <w:r w:rsidR="00FA0D8F">
              <w:rPr>
                <w:sz w:val="24"/>
                <w:szCs w:val="24"/>
              </w:rPr>
              <w:t>50</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5C91EBE" w14:textId="781C5238" w:rsidR="0060020A" w:rsidRDefault="0060020A" w:rsidP="00DE06C3">
            <w:pPr>
              <w:widowControl w:val="0"/>
              <w:rPr>
                <w:sz w:val="24"/>
                <w:szCs w:val="24"/>
              </w:rPr>
            </w:pPr>
            <w:r>
              <w:rPr>
                <w:sz w:val="24"/>
                <w:szCs w:val="24"/>
              </w:rPr>
              <w:t>0.</w:t>
            </w:r>
            <w:r w:rsidR="00FA0D8F">
              <w:rPr>
                <w:sz w:val="24"/>
                <w:szCs w:val="24"/>
              </w:rPr>
              <w:t>12</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FAD1E90" w14:textId="7A73EE45" w:rsidR="0060020A" w:rsidRDefault="0060020A" w:rsidP="00DE06C3">
            <w:pPr>
              <w:widowControl w:val="0"/>
              <w:rPr>
                <w:sz w:val="24"/>
                <w:szCs w:val="24"/>
              </w:rPr>
            </w:pPr>
            <w:r>
              <w:rPr>
                <w:sz w:val="24"/>
                <w:szCs w:val="24"/>
              </w:rPr>
              <w:t>0.</w:t>
            </w:r>
            <w:r w:rsidR="00FA0D8F">
              <w:rPr>
                <w:sz w:val="24"/>
                <w:szCs w:val="24"/>
              </w:rPr>
              <w:t>19</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F7A555B" w14:textId="357CF5BB" w:rsidR="0060020A" w:rsidRDefault="0060020A" w:rsidP="00DE06C3">
            <w:pPr>
              <w:widowControl w:val="0"/>
              <w:rPr>
                <w:sz w:val="24"/>
                <w:szCs w:val="24"/>
              </w:rPr>
            </w:pPr>
            <w:r>
              <w:rPr>
                <w:sz w:val="24"/>
                <w:szCs w:val="24"/>
              </w:rPr>
              <w:t>0.</w:t>
            </w:r>
            <w:r w:rsidR="00FA0D8F">
              <w:rPr>
                <w:sz w:val="24"/>
                <w:szCs w:val="24"/>
              </w:rPr>
              <w:t>41</w:t>
            </w:r>
          </w:p>
        </w:tc>
      </w:tr>
      <w:tr w:rsidR="0060020A" w14:paraId="1F0E63EF" w14:textId="77777777" w:rsidTr="00DE06C3">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8108BF" w14:textId="77777777" w:rsidR="0060020A" w:rsidRDefault="0060020A" w:rsidP="00DE06C3">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A395B9C" w14:textId="46B6EEC4" w:rsidR="0060020A" w:rsidRDefault="00FA0D8F" w:rsidP="00DE06C3">
            <w:pPr>
              <w:widowControl w:val="0"/>
              <w:rPr>
                <w:sz w:val="24"/>
                <w:szCs w:val="24"/>
              </w:rPr>
            </w:pPr>
            <w:r>
              <w:rPr>
                <w:sz w:val="24"/>
                <w:szCs w:val="24"/>
              </w:rPr>
              <w:t>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7C2972" w14:textId="01FC4726" w:rsidR="0060020A" w:rsidRDefault="00FA0D8F" w:rsidP="00DE06C3">
            <w:pPr>
              <w:widowControl w:val="0"/>
              <w:rPr>
                <w:sz w:val="24"/>
                <w:szCs w:val="24"/>
              </w:rPr>
            </w:pPr>
            <w:r>
              <w:rPr>
                <w:sz w:val="24"/>
                <w:szCs w:val="24"/>
              </w:rPr>
              <w:t>0.8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74EAF9D" w14:textId="5237717D" w:rsidR="0060020A" w:rsidRDefault="0060020A" w:rsidP="00DE06C3">
            <w:pPr>
              <w:widowControl w:val="0"/>
              <w:rPr>
                <w:sz w:val="24"/>
                <w:szCs w:val="24"/>
              </w:rPr>
            </w:pPr>
            <w:r>
              <w:rPr>
                <w:sz w:val="24"/>
                <w:szCs w:val="24"/>
              </w:rPr>
              <w:t>0.</w:t>
            </w:r>
            <w:r w:rsidR="00FA0D8F">
              <w:rPr>
                <w:sz w:val="24"/>
                <w:szCs w:val="24"/>
              </w:rPr>
              <w:t>93</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0B3F287" w14:textId="711DDD5C" w:rsidR="0060020A" w:rsidRDefault="0060020A" w:rsidP="00DE06C3">
            <w:pPr>
              <w:widowControl w:val="0"/>
              <w:rPr>
                <w:sz w:val="24"/>
                <w:szCs w:val="24"/>
              </w:rPr>
            </w:pPr>
            <w:r>
              <w:rPr>
                <w:sz w:val="24"/>
                <w:szCs w:val="24"/>
              </w:rPr>
              <w:t>0</w:t>
            </w:r>
            <w:r w:rsidR="00FA0D8F">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26BEC5F" w14:textId="77777777" w:rsidR="0060020A" w:rsidRDefault="0060020A" w:rsidP="00DE06C3">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157F5B7" w14:textId="77777777" w:rsidR="0060020A" w:rsidRDefault="0060020A" w:rsidP="00DE06C3">
            <w:pPr>
              <w:widowControl w:val="0"/>
              <w:rPr>
                <w:sz w:val="24"/>
                <w:szCs w:val="24"/>
              </w:rPr>
            </w:pPr>
            <w:r>
              <w:rPr>
                <w:sz w:val="24"/>
                <w:szCs w:val="24"/>
              </w:rPr>
              <w:t>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67A5B54" w14:textId="4E1B673B" w:rsidR="0060020A" w:rsidRDefault="0060020A" w:rsidP="00DE06C3">
            <w:pPr>
              <w:widowControl w:val="0"/>
              <w:rPr>
                <w:sz w:val="24"/>
                <w:szCs w:val="24"/>
              </w:rPr>
            </w:pPr>
            <w:r>
              <w:rPr>
                <w:sz w:val="24"/>
                <w:szCs w:val="24"/>
              </w:rPr>
              <w:t>0.</w:t>
            </w:r>
            <w:r w:rsidR="00FA0D8F">
              <w:rPr>
                <w:sz w:val="24"/>
                <w:szCs w:val="24"/>
              </w:rPr>
              <w:t>94</w:t>
            </w:r>
          </w:p>
        </w:tc>
      </w:tr>
      <w:tr w:rsidR="0060020A" w14:paraId="5E01A000" w14:textId="77777777" w:rsidTr="00DE06C3">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61C8711" w14:textId="77777777" w:rsidR="0060020A" w:rsidRDefault="0060020A" w:rsidP="00DE06C3">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F765658" w14:textId="25E92FA4" w:rsidR="0060020A" w:rsidRDefault="0060020A" w:rsidP="00DE06C3">
            <w:pPr>
              <w:widowControl w:val="0"/>
              <w:rPr>
                <w:sz w:val="24"/>
                <w:szCs w:val="24"/>
              </w:rPr>
            </w:pPr>
            <w:r>
              <w:rPr>
                <w:sz w:val="24"/>
                <w:szCs w:val="24"/>
              </w:rPr>
              <w:t>0.</w:t>
            </w:r>
            <w:r w:rsidR="00FA0D8F">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9DB262A" w14:textId="019E26B4" w:rsidR="0060020A" w:rsidRDefault="0060020A" w:rsidP="00DE06C3">
            <w:pPr>
              <w:widowControl w:val="0"/>
              <w:rPr>
                <w:sz w:val="24"/>
                <w:szCs w:val="24"/>
              </w:rPr>
            </w:pPr>
            <w:r>
              <w:rPr>
                <w:sz w:val="24"/>
                <w:szCs w:val="24"/>
              </w:rPr>
              <w:t>0.9</w:t>
            </w:r>
            <w:r w:rsidR="00FA0D8F">
              <w:rPr>
                <w:sz w:val="24"/>
                <w:szCs w:val="24"/>
              </w:rPr>
              <w:t>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53FBEF" w14:textId="0639170C" w:rsidR="0060020A" w:rsidRDefault="0060020A" w:rsidP="00DE06C3">
            <w:pPr>
              <w:widowControl w:val="0"/>
              <w:rPr>
                <w:sz w:val="24"/>
                <w:szCs w:val="24"/>
              </w:rPr>
            </w:pPr>
            <w:r>
              <w:rPr>
                <w:sz w:val="24"/>
                <w:szCs w:val="24"/>
              </w:rPr>
              <w:t>0.</w:t>
            </w:r>
            <w:r w:rsidR="00FA0D8F">
              <w:rPr>
                <w:sz w:val="24"/>
                <w:szCs w:val="24"/>
              </w:rPr>
              <w:t>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BF5087E" w14:textId="4D63060E" w:rsidR="0060020A" w:rsidRDefault="0060020A" w:rsidP="00DE06C3">
            <w:pPr>
              <w:widowControl w:val="0"/>
              <w:rPr>
                <w:sz w:val="24"/>
                <w:szCs w:val="24"/>
              </w:rPr>
            </w:pPr>
            <w:r>
              <w:rPr>
                <w:sz w:val="24"/>
                <w:szCs w:val="24"/>
              </w:rPr>
              <w:t>0.</w:t>
            </w:r>
            <w:r w:rsidR="00FA0D8F">
              <w:rPr>
                <w:sz w:val="24"/>
                <w:szCs w:val="24"/>
              </w:rPr>
              <w:t>6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53AF9A" w14:textId="23087704" w:rsidR="0060020A" w:rsidRDefault="0060020A" w:rsidP="00DE06C3">
            <w:pPr>
              <w:widowControl w:val="0"/>
              <w:rPr>
                <w:sz w:val="24"/>
                <w:szCs w:val="24"/>
              </w:rPr>
            </w:pPr>
            <w:r>
              <w:rPr>
                <w:sz w:val="24"/>
                <w:szCs w:val="24"/>
              </w:rPr>
              <w:t>0.</w:t>
            </w:r>
            <w:r w:rsidR="00FA0D8F">
              <w:rPr>
                <w:sz w:val="24"/>
                <w:szCs w:val="24"/>
              </w:rPr>
              <w:t>3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847B17" w14:textId="747D6E37" w:rsidR="0060020A" w:rsidRDefault="0060020A" w:rsidP="00DE06C3">
            <w:pPr>
              <w:widowControl w:val="0"/>
              <w:rPr>
                <w:sz w:val="24"/>
                <w:szCs w:val="24"/>
              </w:rPr>
            </w:pPr>
            <w:r>
              <w:rPr>
                <w:sz w:val="24"/>
                <w:szCs w:val="24"/>
              </w:rPr>
              <w:t>0.</w:t>
            </w:r>
            <w:r w:rsidR="00FA0D8F">
              <w:rPr>
                <w:sz w:val="24"/>
                <w:szCs w:val="24"/>
              </w:rPr>
              <w:t>41</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72FA86" w14:textId="68E68912" w:rsidR="0060020A" w:rsidRDefault="0060020A" w:rsidP="00DE06C3">
            <w:pPr>
              <w:widowControl w:val="0"/>
              <w:rPr>
                <w:sz w:val="24"/>
                <w:szCs w:val="24"/>
              </w:rPr>
            </w:pPr>
            <w:r>
              <w:rPr>
                <w:sz w:val="24"/>
                <w:szCs w:val="24"/>
              </w:rPr>
              <w:t>0.</w:t>
            </w:r>
            <w:r w:rsidR="00FA0D8F">
              <w:rPr>
                <w:sz w:val="24"/>
                <w:szCs w:val="24"/>
              </w:rPr>
              <w:t>77</w:t>
            </w:r>
          </w:p>
        </w:tc>
      </w:tr>
      <w:tr w:rsidR="0060020A" w14:paraId="16336799" w14:textId="77777777" w:rsidTr="00DE06C3">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F63F81D" w14:textId="77777777" w:rsidR="0060020A" w:rsidRDefault="0060020A" w:rsidP="00DE06C3">
            <w:pPr>
              <w:widowControl w:val="0"/>
              <w:jc w:val="center"/>
              <w:rPr>
                <w:sz w:val="24"/>
                <w:szCs w:val="24"/>
              </w:rPr>
            </w:pPr>
            <w:r>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93261C1" w14:textId="78ADE51D" w:rsidR="0060020A" w:rsidRDefault="0060020A" w:rsidP="00DE06C3">
            <w:pPr>
              <w:widowControl w:val="0"/>
              <w:rPr>
                <w:sz w:val="24"/>
                <w:szCs w:val="24"/>
              </w:rPr>
            </w:pPr>
            <w:r>
              <w:rPr>
                <w:sz w:val="24"/>
                <w:szCs w:val="24"/>
              </w:rPr>
              <w:t>0.</w:t>
            </w:r>
            <w:r w:rsidR="00FA0D8F">
              <w:rPr>
                <w:sz w:val="24"/>
                <w:szCs w:val="24"/>
              </w:rPr>
              <w:t>9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CDCEE45" w14:textId="5BC8B539" w:rsidR="0060020A" w:rsidRDefault="0060020A" w:rsidP="00DE06C3">
            <w:pPr>
              <w:widowControl w:val="0"/>
              <w:rPr>
                <w:sz w:val="24"/>
                <w:szCs w:val="24"/>
              </w:rPr>
            </w:pPr>
            <w:r>
              <w:rPr>
                <w:sz w:val="24"/>
                <w:szCs w:val="24"/>
              </w:rPr>
              <w:t>0.</w:t>
            </w:r>
            <w:r w:rsidR="00FA0D8F">
              <w:rPr>
                <w:sz w:val="24"/>
                <w:szCs w:val="24"/>
              </w:rPr>
              <w:t>1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ADC002" w14:textId="0C8A1A9A" w:rsidR="0060020A" w:rsidRDefault="0060020A" w:rsidP="00DE06C3">
            <w:pPr>
              <w:widowControl w:val="0"/>
              <w:rPr>
                <w:sz w:val="24"/>
                <w:szCs w:val="24"/>
              </w:rPr>
            </w:pPr>
            <w:r>
              <w:rPr>
                <w:sz w:val="24"/>
                <w:szCs w:val="24"/>
              </w:rPr>
              <w:t>0.</w:t>
            </w:r>
            <w:r w:rsidR="00FA0D8F">
              <w:rPr>
                <w:sz w:val="24"/>
                <w:szCs w:val="24"/>
              </w:rPr>
              <w:t>3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EABD8A0" w14:textId="387BA196" w:rsidR="0060020A" w:rsidRDefault="0060020A" w:rsidP="00DE06C3">
            <w:pPr>
              <w:widowControl w:val="0"/>
              <w:rPr>
                <w:sz w:val="24"/>
                <w:szCs w:val="24"/>
              </w:rPr>
            </w:pPr>
            <w:r>
              <w:rPr>
                <w:sz w:val="24"/>
                <w:szCs w:val="24"/>
              </w:rPr>
              <w:t>0.</w:t>
            </w:r>
            <w:r w:rsidR="00FA0D8F">
              <w:rPr>
                <w:sz w:val="24"/>
                <w:szCs w:val="24"/>
              </w:rPr>
              <w:t>4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1A27268" w14:textId="6175B1AB" w:rsidR="0060020A" w:rsidRDefault="0060020A" w:rsidP="00DE06C3">
            <w:pPr>
              <w:widowControl w:val="0"/>
              <w:rPr>
                <w:sz w:val="24"/>
                <w:szCs w:val="24"/>
              </w:rPr>
            </w:pPr>
            <w:r>
              <w:rPr>
                <w:sz w:val="24"/>
                <w:szCs w:val="24"/>
              </w:rPr>
              <w:t>0.</w:t>
            </w:r>
            <w:r w:rsidR="00FA0D8F">
              <w:rPr>
                <w:sz w:val="24"/>
                <w:szCs w:val="24"/>
              </w:rPr>
              <w:t>9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00BB20E" w14:textId="6595D2D4" w:rsidR="0060020A" w:rsidRDefault="0060020A" w:rsidP="00DE06C3">
            <w:pPr>
              <w:widowControl w:val="0"/>
              <w:rPr>
                <w:sz w:val="24"/>
                <w:szCs w:val="24"/>
              </w:rPr>
            </w:pPr>
            <w:r>
              <w:rPr>
                <w:sz w:val="24"/>
                <w:szCs w:val="24"/>
              </w:rPr>
              <w:t>0.</w:t>
            </w:r>
            <w:r w:rsidR="00FA0D8F">
              <w:rPr>
                <w:sz w:val="24"/>
                <w:szCs w:val="24"/>
              </w:rPr>
              <w:t>61</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BBABEB9" w14:textId="0306596E" w:rsidR="0060020A" w:rsidRDefault="0060020A" w:rsidP="00DE06C3">
            <w:pPr>
              <w:widowControl w:val="0"/>
              <w:rPr>
                <w:sz w:val="24"/>
                <w:szCs w:val="24"/>
              </w:rPr>
            </w:pPr>
            <w:r>
              <w:rPr>
                <w:sz w:val="24"/>
                <w:szCs w:val="24"/>
              </w:rPr>
              <w:t>0.</w:t>
            </w:r>
            <w:r w:rsidR="00FA0D8F">
              <w:rPr>
                <w:sz w:val="24"/>
                <w:szCs w:val="24"/>
              </w:rPr>
              <w:t>43</w:t>
            </w:r>
          </w:p>
        </w:tc>
      </w:tr>
      <w:tr w:rsidR="009120DE" w14:paraId="3E0805C4" w14:textId="77777777" w:rsidTr="00DE06C3">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D1A0863" w14:textId="77777777" w:rsidR="009120DE" w:rsidRDefault="009120DE" w:rsidP="009120DE">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AC09374" w14:textId="76994E9A" w:rsidR="009120DE" w:rsidRDefault="009120DE" w:rsidP="009120DE">
            <w:pPr>
              <w:widowControl w:val="0"/>
              <w:rPr>
                <w:sz w:val="24"/>
                <w:szCs w:val="24"/>
              </w:rPr>
            </w:pPr>
            <w:r>
              <w:rPr>
                <w:sz w:val="24"/>
                <w:szCs w:val="24"/>
              </w:rPr>
              <w:t>0.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8E5D302" w14:textId="2C0831FB" w:rsidR="009120DE" w:rsidRDefault="009120DE" w:rsidP="009120DE">
            <w:pPr>
              <w:widowControl w:val="0"/>
              <w:rPr>
                <w:sz w:val="24"/>
                <w:szCs w:val="24"/>
              </w:rPr>
            </w:pPr>
            <w:r>
              <w:rPr>
                <w:sz w:val="24"/>
                <w:szCs w:val="24"/>
              </w:rPr>
              <w:t>0.9</w:t>
            </w:r>
            <w:r>
              <w:rPr>
                <w:sz w:val="24"/>
                <w:szCs w:val="24"/>
              </w:rPr>
              <w:t>5</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3DCD5F5" w14:textId="77777777" w:rsidR="009120DE" w:rsidRDefault="009120DE" w:rsidP="009120DE">
            <w:pPr>
              <w:widowControl w:val="0"/>
              <w:rPr>
                <w:sz w:val="24"/>
                <w:szCs w:val="24"/>
              </w:rPr>
            </w:pPr>
            <w:r>
              <w:rPr>
                <w:sz w:val="24"/>
                <w:szCs w:val="24"/>
              </w:rPr>
              <w:t>0.9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A08F6DD" w14:textId="77777777" w:rsidR="009120DE" w:rsidRDefault="009120DE" w:rsidP="009120DE">
            <w:pPr>
              <w:widowControl w:val="0"/>
              <w:rPr>
                <w:sz w:val="24"/>
                <w:szCs w:val="24"/>
              </w:rPr>
            </w:pPr>
            <w:r>
              <w:rPr>
                <w:sz w:val="24"/>
                <w:szCs w:val="24"/>
              </w:rPr>
              <w:t>0.6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F3547B" w14:textId="2538A7EB" w:rsidR="009120DE" w:rsidRDefault="009120DE" w:rsidP="009120DE">
            <w:pPr>
              <w:widowControl w:val="0"/>
              <w:rPr>
                <w:sz w:val="24"/>
                <w:szCs w:val="24"/>
              </w:rPr>
            </w:pPr>
            <w:r>
              <w:rPr>
                <w:sz w:val="24"/>
                <w:szCs w:val="24"/>
              </w:rPr>
              <w:t>0.4</w:t>
            </w:r>
            <w:r>
              <w:rPr>
                <w:sz w:val="24"/>
                <w:szCs w:val="24"/>
              </w:rPr>
              <w:t>3</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5FC9E25" w14:textId="3FCF43B8" w:rsidR="009120DE" w:rsidRDefault="009120DE" w:rsidP="009120DE">
            <w:pPr>
              <w:widowControl w:val="0"/>
              <w:rPr>
                <w:sz w:val="24"/>
                <w:szCs w:val="24"/>
              </w:rPr>
            </w:pPr>
            <w:r>
              <w:rPr>
                <w:sz w:val="24"/>
                <w:szCs w:val="24"/>
              </w:rPr>
              <w:t>0.5</w:t>
            </w:r>
            <w:r>
              <w:rPr>
                <w:sz w:val="24"/>
                <w:szCs w:val="24"/>
              </w:rPr>
              <w:t>3</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74BB267" w14:textId="117E9FDD" w:rsidR="009120DE" w:rsidRDefault="009120DE" w:rsidP="009120DE">
            <w:pPr>
              <w:widowControl w:val="0"/>
              <w:rPr>
                <w:sz w:val="24"/>
                <w:szCs w:val="24"/>
              </w:rPr>
            </w:pPr>
            <w:r>
              <w:rPr>
                <w:sz w:val="24"/>
                <w:szCs w:val="24"/>
              </w:rPr>
              <w:t>0.8</w:t>
            </w:r>
            <w:r>
              <w:rPr>
                <w:sz w:val="24"/>
                <w:szCs w:val="24"/>
              </w:rPr>
              <w:t>3</w:t>
            </w:r>
          </w:p>
        </w:tc>
      </w:tr>
    </w:tbl>
    <w:p w14:paraId="54D1FCB4" w14:textId="77777777" w:rsidR="0060020A" w:rsidRDefault="0060020A" w:rsidP="0060020A">
      <w:pPr>
        <w:ind w:left="720"/>
        <w:rPr>
          <w:sz w:val="26"/>
          <w:szCs w:val="26"/>
        </w:rPr>
      </w:pPr>
    </w:p>
    <w:p w14:paraId="3ABCBC79" w14:textId="362D9935" w:rsidR="0060020A" w:rsidRDefault="00466AA7">
      <w:r>
        <w:t>Question 13</w:t>
      </w:r>
    </w:p>
    <w:p w14:paraId="0E5B5442" w14:textId="7AEB41E3" w:rsidR="00466AA7" w:rsidRDefault="00466AA7">
      <w:r>
        <w:t>We see once again that the LSTM doesn’t outperform simple statistical models on F1 score. However, it is the model that works best without having a 0 in any category so I would prefer it when I would have to choose the best model for a general purpose.</w:t>
      </w:r>
    </w:p>
    <w:p w14:paraId="2E4B9BC0" w14:textId="25A2D903" w:rsidR="00466AA7" w:rsidRDefault="00466AA7"/>
    <w:p w14:paraId="736C0DC5" w14:textId="41450DB8" w:rsidR="00466AA7" w:rsidRDefault="00466AA7">
      <w:r>
        <w:t>Question 14.</w:t>
      </w:r>
    </w:p>
    <w:p w14:paraId="112C2FCD" w14:textId="39D17570" w:rsidR="00CF6D7D" w:rsidRDefault="00CF6D7D">
      <w:r>
        <w:t>Increasing the amount of nodes leads to a better F1 score. This suggests that we should use large hidden layers to capture the patterns that decide if a word is complex</w:t>
      </w:r>
    </w:p>
    <w:p w14:paraId="7E4B3DD2" w14:textId="284D871C" w:rsidR="00466AA7" w:rsidRDefault="00CF6D7D">
      <w:r>
        <w:rPr>
          <w:noProof/>
        </w:rPr>
        <w:lastRenderedPageBreak/>
        <w:drawing>
          <wp:inline distT="0" distB="0" distL="0" distR="0" wp14:anchorId="26E0093B" wp14:editId="7A805519">
            <wp:extent cx="5848350" cy="4391025"/>
            <wp:effectExtent l="0" t="0" r="0" b="9525"/>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sectPr w:rsidR="00466AA7">
      <w:headerReference w:type="default" r:id="rId2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FC075" w14:textId="77777777" w:rsidR="00976EDD" w:rsidRDefault="00976EDD">
      <w:pPr>
        <w:spacing w:line="240" w:lineRule="auto"/>
      </w:pPr>
      <w:r>
        <w:separator/>
      </w:r>
    </w:p>
  </w:endnote>
  <w:endnote w:type="continuationSeparator" w:id="0">
    <w:p w14:paraId="36ED3A9C" w14:textId="77777777" w:rsidR="00976EDD" w:rsidRDefault="00976E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48390" w14:textId="77777777" w:rsidR="00976EDD" w:rsidRDefault="00976EDD">
      <w:pPr>
        <w:spacing w:line="240" w:lineRule="auto"/>
      </w:pPr>
      <w:r>
        <w:separator/>
      </w:r>
    </w:p>
  </w:footnote>
  <w:footnote w:type="continuationSeparator" w:id="0">
    <w:p w14:paraId="2CBEDA40" w14:textId="77777777" w:rsidR="00976EDD" w:rsidRDefault="00976ED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02CF"/>
    <w:multiLevelType w:val="hybridMultilevel"/>
    <w:tmpl w:val="9F90F082"/>
    <w:lvl w:ilvl="0" w:tplc="18781F56">
      <w:numFmt w:val="bullet"/>
      <w:lvlText w:val="-"/>
      <w:lvlJc w:val="left"/>
      <w:pPr>
        <w:ind w:left="1080" w:hanging="360"/>
      </w:pPr>
      <w:rPr>
        <w:rFonts w:ascii="Arial" w:eastAsia="Arial"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54269CD"/>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8302368"/>
    <w:multiLevelType w:val="multilevel"/>
    <w:tmpl w:val="BB729F1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eastAsia="Arial" w:hAnsi="Symbol" w:cs="Aria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23367183">
    <w:abstractNumId w:val="4"/>
  </w:num>
  <w:num w:numId="2" w16cid:durableId="410196796">
    <w:abstractNumId w:val="3"/>
  </w:num>
  <w:num w:numId="3" w16cid:durableId="154952612">
    <w:abstractNumId w:val="2"/>
  </w:num>
  <w:num w:numId="4" w16cid:durableId="1480805625">
    <w:abstractNumId w:val="5"/>
  </w:num>
  <w:num w:numId="5" w16cid:durableId="1306541804">
    <w:abstractNumId w:val="6"/>
  </w:num>
  <w:num w:numId="6" w16cid:durableId="615186464">
    <w:abstractNumId w:val="7"/>
  </w:num>
  <w:num w:numId="7" w16cid:durableId="321735681">
    <w:abstractNumId w:val="0"/>
  </w:num>
  <w:num w:numId="8" w16cid:durableId="9625385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rAUAnAcnzCwAAAA="/>
  </w:docVars>
  <w:rsids>
    <w:rsidRoot w:val="006F1AB3"/>
    <w:rsid w:val="000110D3"/>
    <w:rsid w:val="000500D7"/>
    <w:rsid w:val="0006265F"/>
    <w:rsid w:val="000C1E2D"/>
    <w:rsid w:val="000E0A33"/>
    <w:rsid w:val="000E357F"/>
    <w:rsid w:val="000E4ED1"/>
    <w:rsid w:val="00136645"/>
    <w:rsid w:val="00144B9B"/>
    <w:rsid w:val="001A0724"/>
    <w:rsid w:val="00220DA6"/>
    <w:rsid w:val="002D7EA3"/>
    <w:rsid w:val="002E4B31"/>
    <w:rsid w:val="003063F9"/>
    <w:rsid w:val="00360454"/>
    <w:rsid w:val="003F59DC"/>
    <w:rsid w:val="003F75A7"/>
    <w:rsid w:val="00466AA7"/>
    <w:rsid w:val="00476B9E"/>
    <w:rsid w:val="0049332D"/>
    <w:rsid w:val="004C3FBD"/>
    <w:rsid w:val="004F6415"/>
    <w:rsid w:val="0051029C"/>
    <w:rsid w:val="00541C82"/>
    <w:rsid w:val="005610FC"/>
    <w:rsid w:val="00577989"/>
    <w:rsid w:val="00594BAA"/>
    <w:rsid w:val="005B1604"/>
    <w:rsid w:val="0060020A"/>
    <w:rsid w:val="006258FE"/>
    <w:rsid w:val="00661C2C"/>
    <w:rsid w:val="006B40F5"/>
    <w:rsid w:val="006E2D3D"/>
    <w:rsid w:val="006F1AB3"/>
    <w:rsid w:val="00760DBE"/>
    <w:rsid w:val="00822C25"/>
    <w:rsid w:val="00823341"/>
    <w:rsid w:val="00897BA3"/>
    <w:rsid w:val="008F38A2"/>
    <w:rsid w:val="009120DE"/>
    <w:rsid w:val="00915DCE"/>
    <w:rsid w:val="00976EDD"/>
    <w:rsid w:val="009F20C6"/>
    <w:rsid w:val="00A11E42"/>
    <w:rsid w:val="00A21DAD"/>
    <w:rsid w:val="00A37538"/>
    <w:rsid w:val="00A51022"/>
    <w:rsid w:val="00A56F59"/>
    <w:rsid w:val="00A7546E"/>
    <w:rsid w:val="00A8781C"/>
    <w:rsid w:val="00A960E5"/>
    <w:rsid w:val="00AB2D4B"/>
    <w:rsid w:val="00B045DA"/>
    <w:rsid w:val="00B16547"/>
    <w:rsid w:val="00BB1794"/>
    <w:rsid w:val="00BB26D4"/>
    <w:rsid w:val="00BD37D9"/>
    <w:rsid w:val="00BF48D8"/>
    <w:rsid w:val="00C307B3"/>
    <w:rsid w:val="00C312F5"/>
    <w:rsid w:val="00CB79D5"/>
    <w:rsid w:val="00CF6D7D"/>
    <w:rsid w:val="00D16838"/>
    <w:rsid w:val="00D27FD1"/>
    <w:rsid w:val="00D441A6"/>
    <w:rsid w:val="00D506DC"/>
    <w:rsid w:val="00D5377E"/>
    <w:rsid w:val="00D86350"/>
    <w:rsid w:val="00D93B1E"/>
    <w:rsid w:val="00E27788"/>
    <w:rsid w:val="00E45C6B"/>
    <w:rsid w:val="00E920A9"/>
    <w:rsid w:val="00F23E54"/>
    <w:rsid w:val="00FA0D8F"/>
    <w:rsid w:val="00FB6B83"/>
    <w:rsid w:val="00FE3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7B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BA3"/>
    <w:rPr>
      <w:rFonts w:ascii="Times New Roman" w:hAnsi="Times New Roman" w:cs="Times New Roman"/>
      <w:sz w:val="18"/>
      <w:szCs w:val="18"/>
    </w:rPr>
  </w:style>
  <w:style w:type="paragraph" w:customStyle="1" w:styleId="paragraph">
    <w:name w:val="paragraph"/>
    <w:basedOn w:val="Normal"/>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36645"/>
  </w:style>
  <w:style w:type="character" w:customStyle="1" w:styleId="eop">
    <w:name w:val="eop"/>
    <w:basedOn w:val="DefaultParagraphFont"/>
    <w:rsid w:val="00136645"/>
  </w:style>
  <w:style w:type="paragraph" w:styleId="ListParagraph">
    <w:name w:val="List Paragraph"/>
    <w:basedOn w:val="Normal"/>
    <w:uiPriority w:val="34"/>
    <w:qFormat/>
    <w:rsid w:val="00D16838"/>
    <w:pPr>
      <w:ind w:left="720"/>
      <w:contextualSpacing/>
    </w:pPr>
  </w:style>
  <w:style w:type="table" w:styleId="TableGrid">
    <w:name w:val="Table Grid"/>
    <w:basedOn w:val="TableNorma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429398755">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063141288">
      <w:bodyDiv w:val="1"/>
      <w:marLeft w:val="0"/>
      <w:marRight w:val="0"/>
      <w:marTop w:val="0"/>
      <w:marBottom w:val="0"/>
      <w:divBdr>
        <w:top w:val="none" w:sz="0" w:space="0" w:color="auto"/>
        <w:left w:val="none" w:sz="0" w:space="0" w:color="auto"/>
        <w:bottom w:val="none" w:sz="0" w:space="0" w:color="auto"/>
        <w:right w:val="none" w:sz="0" w:space="0" w:color="auto"/>
      </w:divBdr>
    </w:div>
    <w:div w:id="1116868428">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6130">
      <w:bodyDiv w:val="1"/>
      <w:marLeft w:val="0"/>
      <w:marRight w:val="0"/>
      <w:marTop w:val="0"/>
      <w:marBottom w:val="0"/>
      <w:divBdr>
        <w:top w:val="none" w:sz="0" w:space="0" w:color="auto"/>
        <w:left w:val="none" w:sz="0" w:space="0" w:color="auto"/>
        <w:bottom w:val="none" w:sz="0" w:space="0" w:color="auto"/>
        <w:right w:val="none" w:sz="0" w:space="0" w:color="auto"/>
      </w:divBdr>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image" Target="media/image4.png"/><Relationship Id="rId18" Type="http://schemas.openxmlformats.org/officeDocument/2006/relationships/hyperlink" Target="https://aclanthology.org/W18-0507.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s://sites.google.com/view/cwisharedtask2018/" TargetMode="External"/><Relationship Id="rId12" Type="http://schemas.openxmlformats.org/officeDocument/2006/relationships/image" Target="media/image3.png"/><Relationship Id="rId17" Type="http://schemas.openxmlformats.org/officeDocument/2006/relationships/hyperlink" Target="https://github.com/cs230-stanford/cs230-code-examples/tree/master/pytorch/nlp"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pypi.org/project/wordfreq/"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2564</Words>
  <Characters>1462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Wantenaar</dc:creator>
  <cp:lastModifiedBy>Julius Wantenaar</cp:lastModifiedBy>
  <cp:revision>39</cp:revision>
  <dcterms:created xsi:type="dcterms:W3CDTF">2022-03-04T15:00:00Z</dcterms:created>
  <dcterms:modified xsi:type="dcterms:W3CDTF">2022-04-22T13:09:00Z</dcterms:modified>
</cp:coreProperties>
</file>